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12B583" w14:textId="16A45B00" w:rsidR="000406CF" w:rsidRPr="002A6B54" w:rsidRDefault="000406CF">
      <w:pPr>
        <w:rPr>
          <w:sz w:val="24"/>
          <w:szCs w:val="24"/>
          <w:lang w:val="en-GB"/>
        </w:rPr>
      </w:pPr>
    </w:p>
    <w:p w14:paraId="591F2918" w14:textId="7ECFC73B" w:rsidR="007174CE" w:rsidRPr="002A6B54" w:rsidRDefault="00A96C0D" w:rsidP="007174CE">
      <w:pPr>
        <w:rPr>
          <w:color w:val="FFFFFF" w:themeColor="background1"/>
          <w:sz w:val="24"/>
          <w:szCs w:val="24"/>
          <w:lang w:val="en-GB"/>
          <w14:textOutline w14:w="31750" w14:cap="rnd" w14:cmpd="sng" w14:algn="ctr">
            <w14:noFill/>
            <w14:prstDash w14:val="solid"/>
            <w14:bevel/>
          </w14:textOutline>
        </w:rPr>
      </w:pPr>
      <w:r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D931328" wp14:editId="441D06E9">
                <wp:simplePos x="0" y="0"/>
                <wp:positionH relativeFrom="column">
                  <wp:posOffset>1962151</wp:posOffset>
                </wp:positionH>
                <wp:positionV relativeFrom="paragraph">
                  <wp:posOffset>2574290</wp:posOffset>
                </wp:positionV>
                <wp:extent cx="3722370" cy="2300605"/>
                <wp:effectExtent l="0" t="0" r="0" b="444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2370" cy="2300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17053" w14:textId="051FADD2" w:rsidR="00CF01ED" w:rsidRPr="00A96C0D" w:rsidRDefault="00CF01ED" w:rsidP="0055042E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</w:rPr>
                            </w:pPr>
                            <w:r w:rsidRPr="00A96C0D"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</w:rPr>
                              <w:t xml:space="preserve">Process Name: </w:t>
                            </w:r>
                            <w:r w:rsidR="004E55FD"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</w:rPr>
                              <w:t>Import Loan Extract</w:t>
                            </w:r>
                          </w:p>
                          <w:p w14:paraId="78CC5D6D" w14:textId="1AA8CAF4" w:rsidR="00CF01ED" w:rsidRPr="00A96C0D" w:rsidRDefault="00CF01ED" w:rsidP="0055042E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</w:rPr>
                            </w:pPr>
                            <w:r w:rsidRPr="00A96C0D"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</w:rPr>
                              <w:t xml:space="preserve">Client: </w:t>
                            </w:r>
                            <w:r w:rsidRPr="00A96C0D">
                              <w:rPr>
                                <w:rFonts w:cstheme="minorHAnsi"/>
                                <w:color w:val="000000" w:themeColor="text1"/>
                                <w:sz w:val="32"/>
                                <w:szCs w:val="45"/>
                                <w:shd w:val="clear" w:color="auto" w:fill="FFFFFF"/>
                              </w:rPr>
                              <w:t>Absa Group Limited</w:t>
                            </w:r>
                          </w:p>
                          <w:p w14:paraId="756CBF68" w14:textId="7E576919" w:rsidR="00CF01ED" w:rsidRPr="00A96C0D" w:rsidRDefault="004E55FD" w:rsidP="0055042E">
                            <w:pPr>
                              <w:jc w:val="center"/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  <w14:textOutline w14:w="9525" w14:cap="rnd" w14:cmpd="sng" w14:algn="ctr">
                                  <w14:solidFill>
                                    <w14:schemeClr w14:val="accent1">
                                      <w14:shade w14:val="5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32"/>
                                <w:szCs w:val="36"/>
                                <w:lang w:val="en-GB"/>
                              </w:rPr>
                              <w:t>Version: 1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D931328" id="Rectangle 25" o:spid="_x0000_s1026" style="position:absolute;margin-left:154.5pt;margin-top:202.7pt;width:293.1pt;height:181.15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" filled="f" stroked="f" strokeweight="1pt">
                <v:textbox>
                  <w:txbxContent>
                    <w:p w14:paraId="7BC17053" w14:textId="051FADD2" w:rsidR="00CF01ED" w:rsidRPr="00A96C0D" w:rsidRDefault="00CF01ED" w:rsidP="0055042E">
                      <w:pPr>
                        <w:jc w:val="center"/>
                        <w:rPr>
                          <w:color w:val="000000" w:themeColor="text1"/>
                          <w:sz w:val="32"/>
                          <w:szCs w:val="36"/>
                          <w:lang w:val="en-GB"/>
                        </w:rPr>
                      </w:pPr>
                      <w:r w:rsidRPr="00A96C0D">
                        <w:rPr>
                          <w:color w:val="000000" w:themeColor="text1"/>
                          <w:sz w:val="32"/>
                          <w:szCs w:val="36"/>
                          <w:lang w:val="en-GB"/>
                        </w:rPr>
                        <w:t xml:space="preserve">Process Name: </w:t>
                      </w:r>
                      <w:r w:rsidR="004E55FD">
                        <w:rPr>
                          <w:color w:val="000000" w:themeColor="text1"/>
                          <w:sz w:val="32"/>
                          <w:szCs w:val="36"/>
                          <w:lang w:val="en-GB"/>
                        </w:rPr>
                        <w:t>Import Loan Extract</w:t>
                      </w:r>
                    </w:p>
                    <w:p w14:paraId="78CC5D6D" w14:textId="1AA8CAF4" w:rsidR="00CF01ED" w:rsidRPr="00A96C0D" w:rsidRDefault="00CF01ED" w:rsidP="0055042E">
                      <w:pPr>
                        <w:jc w:val="center"/>
                        <w:rPr>
                          <w:color w:val="000000" w:themeColor="text1"/>
                          <w:sz w:val="32"/>
                          <w:szCs w:val="36"/>
                          <w:lang w:val="en-GB"/>
                        </w:rPr>
                      </w:pPr>
                      <w:r w:rsidRPr="00A96C0D">
                        <w:rPr>
                          <w:color w:val="000000" w:themeColor="text1"/>
                          <w:sz w:val="32"/>
                          <w:szCs w:val="36"/>
                          <w:lang w:val="en-GB"/>
                        </w:rPr>
                        <w:t xml:space="preserve">Client: </w:t>
                      </w:r>
                      <w:r w:rsidRPr="00A96C0D">
                        <w:rPr>
                          <w:rFonts w:cstheme="minorHAnsi"/>
                          <w:color w:val="000000" w:themeColor="text1"/>
                          <w:sz w:val="32"/>
                          <w:szCs w:val="45"/>
                          <w:shd w:val="clear" w:color="auto" w:fill="FFFFFF"/>
                        </w:rPr>
                        <w:t>Absa Group Limited</w:t>
                      </w:r>
                    </w:p>
                    <w:p w14:paraId="756CBF68" w14:textId="7E576919" w:rsidR="00CF01ED" w:rsidRPr="00A96C0D" w:rsidRDefault="004E55FD" w:rsidP="0055042E">
                      <w:pPr>
                        <w:jc w:val="center"/>
                        <w:rPr>
                          <w:color w:val="000000" w:themeColor="text1"/>
                          <w:sz w:val="32"/>
                          <w:szCs w:val="36"/>
                          <w:lang w:val="en-GB"/>
                          <w14:textOutline w14:w="9525" w14:cap="rnd" w14:cmpd="sng" w14:algn="ctr">
                            <w14:solidFill>
                              <w14:schemeClr w14:val="accent1">
                                <w14:shade w14:val="5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32"/>
                          <w:szCs w:val="36"/>
                          <w:lang w:val="en-GB"/>
                        </w:rPr>
                        <w:t>Version: 1.0</w:t>
                      </w:r>
                    </w:p>
                  </w:txbxContent>
                </v:textbox>
              </v:rect>
            </w:pict>
          </mc:Fallback>
        </mc:AlternateContent>
      </w:r>
      <w:r w:rsidR="00CC1CE4"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5E74F99" wp14:editId="66B0BEC6">
                <wp:simplePos x="0" y="0"/>
                <wp:positionH relativeFrom="margin">
                  <wp:align>right</wp:align>
                </wp:positionH>
                <wp:positionV relativeFrom="paragraph">
                  <wp:posOffset>7136509</wp:posOffset>
                </wp:positionV>
                <wp:extent cx="3387680" cy="45719"/>
                <wp:effectExtent l="0" t="0" r="3810" b="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7680" cy="45719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  <a:alpha val="5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DCD357" id="Rectangle 39" o:spid="_x0000_s1026" style="position:absolute;margin-left:215.55pt;margin-top:561.95pt;width:266.75pt;height:3.6pt;z-index:2517176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" fillcolor="#404040 [2429]" stroked="f" strokeweight="1pt">
                <v:fill opacity="35980f"/>
                <w10:wrap anchorx="margin"/>
              </v:rect>
            </w:pict>
          </mc:Fallback>
        </mc:AlternateContent>
      </w:r>
      <w:r w:rsidR="0055042E"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C9C5FAA" wp14:editId="041B2377">
                <wp:simplePos x="0" y="0"/>
                <wp:positionH relativeFrom="margin">
                  <wp:posOffset>3990975</wp:posOffset>
                </wp:positionH>
                <wp:positionV relativeFrom="paragraph">
                  <wp:posOffset>5440045</wp:posOffset>
                </wp:positionV>
                <wp:extent cx="3436374" cy="45719"/>
                <wp:effectExtent l="0" t="0" r="0" b="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436374" cy="45719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  <a:alpha val="5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37DD50" id="Rectangle 40" o:spid="_x0000_s1026" style="position:absolute;margin-left:314.25pt;margin-top:428.35pt;width:270.6pt;height:3.6pt;rotation:90;z-index:2517196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" fillcolor="#404040 [2429]" stroked="f" strokeweight="1pt">
                <v:fill opacity="35980f"/>
                <w10:wrap anchorx="margin"/>
              </v:rect>
            </w:pict>
          </mc:Fallback>
        </mc:AlternateContent>
      </w:r>
      <w:r w:rsidR="00B82A57"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3D90F25" wp14:editId="48E5DAE2">
                <wp:simplePos x="0" y="0"/>
                <wp:positionH relativeFrom="margin">
                  <wp:align>right</wp:align>
                </wp:positionH>
                <wp:positionV relativeFrom="paragraph">
                  <wp:posOffset>691945</wp:posOffset>
                </wp:positionV>
                <wp:extent cx="4678311" cy="1706245"/>
                <wp:effectExtent l="19050" t="19050" r="46355" b="4635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8311" cy="1706245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38C1C8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9BF34F" w14:textId="51EED0C4" w:rsidR="00CF01ED" w:rsidRPr="00B82A57" w:rsidRDefault="004E55FD" w:rsidP="0099538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262626" w:themeColor="text1" w:themeTint="D9"/>
                                <w:sz w:val="72"/>
                                <w:lang w:val="en-GB"/>
                              </w:rPr>
                              <w:t>BOT Migration Ste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D90F25" id="Rectangle 52" o:spid="_x0000_s1027" style="position:absolute;margin-left:317.15pt;margin-top:54.5pt;width:368.35pt;height:134.35pt;z-index:2517155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" filled="f" strokecolor="#38c1c8" strokeweight="4.5pt">
                <v:textbox>
                  <w:txbxContent>
                    <w:p w14:paraId="199BF34F" w14:textId="51EED0C4" w:rsidR="00CF01ED" w:rsidRPr="00B82A57" w:rsidRDefault="004E55FD" w:rsidP="0099538E">
                      <w:pPr>
                        <w:jc w:val="center"/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262626" w:themeColor="text1" w:themeTint="D9"/>
                          <w:sz w:val="72"/>
                          <w:lang w:val="en-GB"/>
                        </w:rPr>
                        <w:t>BOT Migration Step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B82A57" w:rsidRPr="002A6B5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FD8A051" wp14:editId="0051FF9C">
                <wp:simplePos x="0" y="0"/>
                <wp:positionH relativeFrom="margin">
                  <wp:posOffset>58994</wp:posOffset>
                </wp:positionH>
                <wp:positionV relativeFrom="paragraph">
                  <wp:posOffset>1749527</wp:posOffset>
                </wp:positionV>
                <wp:extent cx="2064774" cy="5426895"/>
                <wp:effectExtent l="0" t="0" r="0" b="25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4774" cy="5426895"/>
                        </a:xfrm>
                        <a:prstGeom prst="rect">
                          <a:avLst/>
                        </a:prstGeom>
                        <a:solidFill>
                          <a:srgbClr val="38C1C8"/>
                        </a:solidFill>
                        <a:ln w="603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2538B" id="Rectangle 48" o:spid="_x0000_s1026" style="position:absolute;margin-left:4.65pt;margin-top:137.75pt;width:162.6pt;height:427.3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" fillcolor="#38c1c8" stroked="f" strokeweight="4.75pt">
                <w10:wrap anchorx="margin"/>
              </v:rect>
            </w:pict>
          </mc:Fallback>
        </mc:AlternateContent>
      </w:r>
      <w:r w:rsidR="000406CF" w:rsidRPr="002A6B54">
        <w:rPr>
          <w:sz w:val="24"/>
          <w:szCs w:val="24"/>
          <w:lang w:val="en-GB"/>
        </w:rPr>
        <w:br w:type="page"/>
      </w:r>
    </w:p>
    <w:p w14:paraId="7281BD98" w14:textId="76535BAA" w:rsidR="007174CE" w:rsidRPr="002A6B54" w:rsidRDefault="007174CE" w:rsidP="007174CE">
      <w:pPr>
        <w:rPr>
          <w:sz w:val="24"/>
          <w:szCs w:val="24"/>
          <w:lang w:val="en-GB"/>
        </w:rPr>
      </w:pPr>
    </w:p>
    <w:p w14:paraId="76F074E0" w14:textId="77777777" w:rsidR="007174CE" w:rsidRPr="002A6B54" w:rsidRDefault="007174CE" w:rsidP="007174CE">
      <w:pPr>
        <w:rPr>
          <w:rFonts w:cstheme="minorHAnsi"/>
          <w:sz w:val="24"/>
          <w:szCs w:val="24"/>
          <w:lang w:val="en-GB"/>
        </w:rPr>
      </w:pPr>
    </w:p>
    <w:sdt>
      <w:sdtPr>
        <w:rPr>
          <w:i/>
          <w:iCs/>
          <w:sz w:val="24"/>
          <w:szCs w:val="24"/>
        </w:rPr>
        <w:id w:val="-1985530982"/>
        <w:docPartObj>
          <w:docPartGallery w:val="Table of Contents"/>
          <w:docPartUnique/>
        </w:docPartObj>
      </w:sdtPr>
      <w:sdtEndPr>
        <w:rPr>
          <w:rFonts w:cstheme="minorHAnsi"/>
          <w:b/>
          <w:bCs/>
          <w:i w:val="0"/>
          <w:iCs w:val="0"/>
          <w:noProof/>
        </w:rPr>
      </w:sdtEndPr>
      <w:sdtContent>
        <w:p w14:paraId="4072365A" w14:textId="00C02594" w:rsidR="00DF17B6" w:rsidRPr="000C5583" w:rsidRDefault="00DF17B6" w:rsidP="000C5583">
          <w:pPr>
            <w:rPr>
              <w:rStyle w:val="TitleChar"/>
              <w:i/>
              <w:iCs/>
            </w:rPr>
          </w:pPr>
          <w:r w:rsidRPr="000C5583">
            <w:rPr>
              <w:rStyle w:val="TitleChar"/>
              <w:i/>
              <w:iCs/>
            </w:rPr>
            <w:t>Table of Contents</w:t>
          </w:r>
        </w:p>
        <w:p w14:paraId="2006948C" w14:textId="77777777" w:rsidR="00D90169" w:rsidRPr="002A6B54" w:rsidRDefault="00D90169" w:rsidP="00D90169">
          <w:pPr>
            <w:rPr>
              <w:sz w:val="24"/>
              <w:szCs w:val="24"/>
            </w:rPr>
          </w:pPr>
        </w:p>
        <w:p w14:paraId="52F411DE" w14:textId="7A6FBBD3" w:rsidR="00E46669" w:rsidRDefault="00DF1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2A6B54">
            <w:rPr>
              <w:rFonts w:cstheme="minorHAnsi"/>
              <w:sz w:val="24"/>
              <w:szCs w:val="24"/>
            </w:rPr>
            <w:fldChar w:fldCharType="begin"/>
          </w:r>
          <w:r w:rsidRPr="002A6B54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2A6B54">
            <w:rPr>
              <w:rFonts w:cstheme="minorHAnsi"/>
              <w:sz w:val="24"/>
              <w:szCs w:val="24"/>
            </w:rPr>
            <w:fldChar w:fldCharType="separate"/>
          </w:r>
          <w:hyperlink w:anchor="_Toc56161143" w:history="1">
            <w:r w:rsidR="00E46669" w:rsidRPr="007716D7">
              <w:rPr>
                <w:rStyle w:val="Hyperlink"/>
                <w:noProof/>
                <w:lang w:val="en-GB"/>
              </w:rPr>
              <w:t>Guild lines before starting</w:t>
            </w:r>
            <w:r w:rsidR="00E46669">
              <w:rPr>
                <w:noProof/>
                <w:webHidden/>
              </w:rPr>
              <w:tab/>
            </w:r>
            <w:r w:rsidR="00E46669">
              <w:rPr>
                <w:noProof/>
                <w:webHidden/>
              </w:rPr>
              <w:fldChar w:fldCharType="begin"/>
            </w:r>
            <w:r w:rsidR="00E46669">
              <w:rPr>
                <w:noProof/>
                <w:webHidden/>
              </w:rPr>
              <w:instrText xml:space="preserve"> PAGEREF _Toc56161143 \h </w:instrText>
            </w:r>
            <w:r w:rsidR="00E46669">
              <w:rPr>
                <w:noProof/>
                <w:webHidden/>
              </w:rPr>
            </w:r>
            <w:r w:rsidR="00E46669">
              <w:rPr>
                <w:noProof/>
                <w:webHidden/>
              </w:rPr>
              <w:fldChar w:fldCharType="separate"/>
            </w:r>
            <w:r w:rsidR="00E46669">
              <w:rPr>
                <w:noProof/>
                <w:webHidden/>
              </w:rPr>
              <w:t>1</w:t>
            </w:r>
            <w:r w:rsidR="00E46669">
              <w:rPr>
                <w:noProof/>
                <w:webHidden/>
              </w:rPr>
              <w:fldChar w:fldCharType="end"/>
            </w:r>
          </w:hyperlink>
        </w:p>
        <w:p w14:paraId="785E43D7" w14:textId="3EB4804B" w:rsidR="00E46669" w:rsidRDefault="00E4666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6161144" w:history="1">
            <w:r w:rsidRPr="007716D7">
              <w:rPr>
                <w:rStyle w:val="Hyperlink"/>
                <w:noProof/>
                <w:lang w:val="en-GB"/>
              </w:rPr>
              <w:t>BOT Migr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6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D9946" w14:textId="084201DD" w:rsidR="00E46669" w:rsidRDefault="00E46669">
          <w:pPr>
            <w:pStyle w:val="TOC2"/>
            <w:rPr>
              <w:rFonts w:eastAsiaTheme="minorEastAsia"/>
              <w:noProof/>
            </w:rPr>
          </w:pPr>
          <w:hyperlink w:anchor="_Toc56161145" w:history="1">
            <w:r w:rsidRPr="007716D7">
              <w:rPr>
                <w:rStyle w:val="Hyperlink"/>
                <w:noProof/>
                <w:lang w:val="en-GB"/>
              </w:rPr>
              <w:t>Step-1 : Create 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6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DEA2C" w14:textId="0B9ABF8D" w:rsidR="00E46669" w:rsidRDefault="00E46669">
          <w:pPr>
            <w:pStyle w:val="TOC2"/>
            <w:rPr>
              <w:rFonts w:eastAsiaTheme="minorEastAsia"/>
              <w:noProof/>
            </w:rPr>
          </w:pPr>
          <w:hyperlink w:anchor="_Toc56161146" w:history="1">
            <w:r w:rsidRPr="007716D7">
              <w:rPr>
                <w:rStyle w:val="Hyperlink"/>
                <w:noProof/>
                <w:lang w:val="en-GB"/>
              </w:rPr>
              <w:t>Step -2 : Create Secrets Vaults in Control Tow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6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D685D" w14:textId="07E62295" w:rsidR="00E46669" w:rsidRDefault="00E46669">
          <w:pPr>
            <w:pStyle w:val="TOC2"/>
            <w:rPr>
              <w:rFonts w:eastAsiaTheme="minorEastAsia"/>
              <w:noProof/>
            </w:rPr>
          </w:pPr>
          <w:hyperlink w:anchor="_Toc56161147" w:history="1">
            <w:r w:rsidRPr="007716D7">
              <w:rPr>
                <w:rStyle w:val="Hyperlink"/>
                <w:noProof/>
                <w:lang w:val="en-GB"/>
              </w:rPr>
              <w:t>Step – 3: Import package from Backup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6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96B1D" w14:textId="4BCAACFF" w:rsidR="00E46669" w:rsidRDefault="00E46669">
          <w:pPr>
            <w:pStyle w:val="TOC2"/>
            <w:rPr>
              <w:rFonts w:eastAsiaTheme="minorEastAsia"/>
              <w:noProof/>
            </w:rPr>
          </w:pPr>
          <w:hyperlink w:anchor="_Toc56161148" w:history="1">
            <w:r w:rsidRPr="007716D7">
              <w:rPr>
                <w:rStyle w:val="Hyperlink"/>
                <w:noProof/>
                <w:lang w:val="en-GB"/>
              </w:rPr>
              <w:t>Step – 4 : Configure the Business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6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C02D8" w14:textId="71C94F4C" w:rsidR="00DF17B6" w:rsidRPr="002A6B54" w:rsidRDefault="00DF17B6" w:rsidP="00DA4A76">
          <w:pPr>
            <w:outlineLvl w:val="0"/>
            <w:rPr>
              <w:rFonts w:cstheme="minorHAnsi"/>
              <w:sz w:val="24"/>
              <w:szCs w:val="24"/>
            </w:rPr>
          </w:pPr>
          <w:r w:rsidRPr="002A6B54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6BA2FC2" w14:textId="3BAB088D" w:rsidR="006F5071" w:rsidRDefault="00DF17B6" w:rsidP="00597083">
      <w:pPr>
        <w:rPr>
          <w:rFonts w:cstheme="minorHAnsi"/>
          <w:sz w:val="24"/>
          <w:szCs w:val="24"/>
          <w:lang w:val="en-GB"/>
        </w:rPr>
      </w:pPr>
      <w:r w:rsidRPr="002A6B54">
        <w:rPr>
          <w:rFonts w:cstheme="minorHAnsi"/>
          <w:sz w:val="24"/>
          <w:szCs w:val="24"/>
          <w:lang w:val="en-GB"/>
        </w:rPr>
        <w:br w:type="page"/>
      </w:r>
    </w:p>
    <w:p w14:paraId="36E39B37" w14:textId="77777777" w:rsidR="000C5583" w:rsidRDefault="000C5583" w:rsidP="007D21E4">
      <w:pPr>
        <w:pStyle w:val="Heading1"/>
        <w:rPr>
          <w:lang w:val="en-GB"/>
        </w:rPr>
        <w:sectPr w:rsidR="000C5583" w:rsidSect="000C558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bookmarkStart w:id="0" w:name="_GoBack"/>
      <w:bookmarkEnd w:id="0"/>
    </w:p>
    <w:p w14:paraId="0F31FB62" w14:textId="6670E1A2" w:rsidR="007D21E4" w:rsidRDefault="007D21E4" w:rsidP="007D21E4">
      <w:pPr>
        <w:pStyle w:val="Heading1"/>
        <w:rPr>
          <w:lang w:val="en-GB"/>
        </w:rPr>
      </w:pPr>
      <w:bookmarkStart w:id="1" w:name="_Toc56161143"/>
      <w:r>
        <w:rPr>
          <w:lang w:val="en-GB"/>
        </w:rPr>
        <w:lastRenderedPageBreak/>
        <w:t xml:space="preserve">Guild lines before </w:t>
      </w:r>
      <w:r w:rsidR="003209CA">
        <w:rPr>
          <w:lang w:val="en-GB"/>
        </w:rPr>
        <w:t>starting</w:t>
      </w:r>
      <w:bookmarkEnd w:id="1"/>
      <w:r w:rsidR="003209CA">
        <w:rPr>
          <w:lang w:val="en-GB"/>
        </w:rPr>
        <w:t xml:space="preserve"> </w:t>
      </w:r>
    </w:p>
    <w:p w14:paraId="44940AC9" w14:textId="2CA60267" w:rsidR="000264FA" w:rsidRPr="003209CA" w:rsidRDefault="003209CA" w:rsidP="00FB141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GB"/>
        </w:rPr>
      </w:pPr>
      <w:r>
        <w:rPr>
          <w:lang w:val="en-GB"/>
        </w:rPr>
        <w:t>Check if Teradata application is installed and running correctly.</w:t>
      </w:r>
    </w:p>
    <w:p w14:paraId="77B6F312" w14:textId="13E6D7BC" w:rsidR="003209CA" w:rsidRPr="003209CA" w:rsidRDefault="003209CA" w:rsidP="00FB141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GB"/>
        </w:rPr>
      </w:pPr>
      <w:r>
        <w:rPr>
          <w:lang w:val="en-GB"/>
        </w:rPr>
        <w:t xml:space="preserve">Check BOT is able to access </w:t>
      </w:r>
      <w:proofErr w:type="spellStart"/>
      <w:r>
        <w:rPr>
          <w:lang w:val="en-GB"/>
        </w:rPr>
        <w:t>EBox</w:t>
      </w:r>
      <w:proofErr w:type="spellEnd"/>
      <w:r>
        <w:rPr>
          <w:lang w:val="en-GB"/>
        </w:rPr>
        <w:t xml:space="preserve"> application from chrome web browser.</w:t>
      </w:r>
    </w:p>
    <w:p w14:paraId="19EF099C" w14:textId="0986E460" w:rsidR="003209CA" w:rsidRPr="001A09B6" w:rsidRDefault="003209CA" w:rsidP="00FB141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GB"/>
        </w:rPr>
      </w:pPr>
      <w:r>
        <w:rPr>
          <w:lang w:val="en-GB"/>
        </w:rPr>
        <w:t>Check appropriate file access permissions are available to BOT user.</w:t>
      </w:r>
    </w:p>
    <w:p w14:paraId="16F3E15D" w14:textId="1C3CF748" w:rsidR="001A09B6" w:rsidRDefault="001A09B6" w:rsidP="00FB141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GB"/>
        </w:rPr>
      </w:pPr>
      <w:r>
        <w:rPr>
          <w:lang w:val="en-GB"/>
        </w:rPr>
        <w:t xml:space="preserve">Install </w:t>
      </w:r>
      <w:proofErr w:type="spellStart"/>
      <w:r>
        <w:rPr>
          <w:lang w:val="en-GB"/>
        </w:rPr>
        <w:t>WorkFusion</w:t>
      </w:r>
      <w:proofErr w:type="spellEnd"/>
      <w:r>
        <w:rPr>
          <w:lang w:val="en-GB"/>
        </w:rPr>
        <w:t xml:space="preserve"> and check the status of control tower.</w:t>
      </w:r>
    </w:p>
    <w:p w14:paraId="78897C65" w14:textId="7CE9A46C" w:rsidR="000264FA" w:rsidRDefault="000264FA" w:rsidP="000264FA">
      <w:pPr>
        <w:spacing w:line="240" w:lineRule="auto"/>
        <w:rPr>
          <w:rFonts w:cstheme="minorHAnsi"/>
          <w:sz w:val="24"/>
          <w:szCs w:val="24"/>
          <w:lang w:val="en-GB"/>
        </w:rPr>
      </w:pPr>
    </w:p>
    <w:p w14:paraId="2A55BD4B" w14:textId="58DE808A" w:rsidR="003209CA" w:rsidRDefault="003209CA" w:rsidP="003209CA">
      <w:pPr>
        <w:pStyle w:val="Heading1"/>
        <w:rPr>
          <w:lang w:val="en-GB"/>
        </w:rPr>
      </w:pPr>
      <w:bookmarkStart w:id="2" w:name="_Toc56161144"/>
      <w:r>
        <w:rPr>
          <w:lang w:val="en-GB"/>
        </w:rPr>
        <w:t>BOT Migration Steps</w:t>
      </w:r>
      <w:bookmarkEnd w:id="2"/>
    </w:p>
    <w:p w14:paraId="6AF61DC6" w14:textId="57D2E17F" w:rsidR="003209CA" w:rsidRDefault="003209CA" w:rsidP="003209CA">
      <w:pPr>
        <w:pStyle w:val="Heading2"/>
        <w:rPr>
          <w:lang w:val="en-GB"/>
        </w:rPr>
      </w:pPr>
      <w:bookmarkStart w:id="3" w:name="_Toc56161145"/>
      <w:r>
        <w:rPr>
          <w:lang w:val="en-GB"/>
        </w:rPr>
        <w:t>Step-</w:t>
      </w:r>
      <w:proofErr w:type="gramStart"/>
      <w:r>
        <w:rPr>
          <w:lang w:val="en-GB"/>
        </w:rPr>
        <w:t>1 :</w:t>
      </w:r>
      <w:proofErr w:type="gramEnd"/>
      <w:r>
        <w:rPr>
          <w:lang w:val="en-GB"/>
        </w:rPr>
        <w:t xml:space="preserve"> Create Directories</w:t>
      </w:r>
      <w:bookmarkEnd w:id="3"/>
    </w:p>
    <w:p w14:paraId="5021ABCA" w14:textId="77777777" w:rsidR="003209CA" w:rsidRPr="003209CA" w:rsidRDefault="003209CA" w:rsidP="003209CA">
      <w:pPr>
        <w:rPr>
          <w:lang w:val="en-GB"/>
        </w:rPr>
      </w:pPr>
    </w:p>
    <w:p w14:paraId="3C671811" w14:textId="5F6E687F" w:rsidR="003209CA" w:rsidRPr="003209CA" w:rsidRDefault="003209CA" w:rsidP="00FB1413">
      <w:pPr>
        <w:pStyle w:val="ListParagraph"/>
        <w:numPr>
          <w:ilvl w:val="0"/>
          <w:numId w:val="2"/>
        </w:numPr>
        <w:spacing w:line="276" w:lineRule="auto"/>
        <w:rPr>
          <w:lang w:val="en-GB"/>
        </w:rPr>
      </w:pPr>
      <w:r>
        <w:rPr>
          <w:lang w:val="en-GB"/>
        </w:rPr>
        <w:t>BOT uses following directories to perform automation.</w:t>
      </w:r>
    </w:p>
    <w:p w14:paraId="7B953C0D" w14:textId="6CEED471" w:rsidR="003209CA" w:rsidRDefault="003209CA" w:rsidP="00FB1413">
      <w:pPr>
        <w:pStyle w:val="ListParagraph"/>
        <w:numPr>
          <w:ilvl w:val="0"/>
          <w:numId w:val="3"/>
        </w:numPr>
        <w:spacing w:line="276" w:lineRule="auto"/>
        <w:rPr>
          <w:lang w:val="en-GB"/>
        </w:rPr>
      </w:pPr>
      <w:r>
        <w:rPr>
          <w:lang w:val="en-GB"/>
        </w:rPr>
        <w:t xml:space="preserve">Input files : </w:t>
      </w:r>
    </w:p>
    <w:p w14:paraId="529D547F" w14:textId="30CAD00F" w:rsidR="003209CA" w:rsidRDefault="003209CA" w:rsidP="003209CA">
      <w:pPr>
        <w:spacing w:line="240" w:lineRule="auto"/>
        <w:ind w:left="720" w:firstLine="720"/>
        <w:rPr>
          <w:lang w:val="en-GB"/>
        </w:rPr>
      </w:pPr>
      <w:r w:rsidRPr="003209CA">
        <w:rPr>
          <w:lang w:val="en-GB"/>
        </w:rPr>
        <w:t>This directory is uses as storage location of files generated in Teradata application.</w:t>
      </w:r>
    </w:p>
    <w:p w14:paraId="6F9C8F83" w14:textId="42336FA3" w:rsidR="003209CA" w:rsidRDefault="003209CA" w:rsidP="00FB1413">
      <w:pPr>
        <w:pStyle w:val="ListParagraph"/>
        <w:numPr>
          <w:ilvl w:val="0"/>
          <w:numId w:val="3"/>
        </w:numPr>
        <w:spacing w:line="240" w:lineRule="auto"/>
        <w:rPr>
          <w:lang w:val="en-GB"/>
        </w:rPr>
      </w:pPr>
      <w:r w:rsidRPr="003209CA">
        <w:rPr>
          <w:lang w:val="en-GB"/>
        </w:rPr>
        <w:t>Reconciliation Files</w:t>
      </w:r>
      <w:r>
        <w:rPr>
          <w:lang w:val="en-GB"/>
        </w:rPr>
        <w:t xml:space="preserve"> :</w:t>
      </w:r>
    </w:p>
    <w:p w14:paraId="4A4E8A65" w14:textId="06F4D13D" w:rsidR="003209CA" w:rsidRDefault="003209CA" w:rsidP="003209CA">
      <w:pPr>
        <w:spacing w:line="240" w:lineRule="auto"/>
        <w:ind w:left="720" w:firstLine="720"/>
        <w:rPr>
          <w:lang w:val="en-GB"/>
        </w:rPr>
      </w:pPr>
      <w:r>
        <w:rPr>
          <w:lang w:val="en-GB"/>
        </w:rPr>
        <w:t>This directory contains the reconciliation files from previous months and</w:t>
      </w:r>
      <w:r w:rsidR="00135F0B">
        <w:rPr>
          <w:lang w:val="en-GB"/>
        </w:rPr>
        <w:t xml:space="preserve"> the final processed reconciliation file will be saved in this directory</w:t>
      </w:r>
      <w:r>
        <w:rPr>
          <w:lang w:val="en-GB"/>
        </w:rPr>
        <w:t>.</w:t>
      </w:r>
    </w:p>
    <w:p w14:paraId="790BBD71" w14:textId="4D766CA3" w:rsidR="00135F0B" w:rsidRDefault="00135F0B" w:rsidP="00FB1413">
      <w:pPr>
        <w:pStyle w:val="ListParagraph"/>
        <w:numPr>
          <w:ilvl w:val="0"/>
          <w:numId w:val="3"/>
        </w:numPr>
        <w:spacing w:line="240" w:lineRule="auto"/>
        <w:rPr>
          <w:lang w:val="en-GB"/>
        </w:rPr>
      </w:pPr>
      <w:r w:rsidRPr="00135F0B">
        <w:rPr>
          <w:lang w:val="en-GB"/>
        </w:rPr>
        <w:t>SQL Queries</w:t>
      </w:r>
      <w:r>
        <w:rPr>
          <w:lang w:val="en-GB"/>
        </w:rPr>
        <w:t xml:space="preserve"> :</w:t>
      </w:r>
    </w:p>
    <w:p w14:paraId="53327CC2" w14:textId="6D27E76D" w:rsidR="00135F0B" w:rsidRDefault="00135F0B" w:rsidP="00135F0B">
      <w:pPr>
        <w:spacing w:line="240" w:lineRule="auto"/>
        <w:ind w:left="1440"/>
        <w:rPr>
          <w:lang w:val="en-GB"/>
        </w:rPr>
      </w:pPr>
      <w:r>
        <w:rPr>
          <w:lang w:val="en-GB"/>
        </w:rPr>
        <w:t>This directory contains the query files used in the Teradata application.</w:t>
      </w:r>
    </w:p>
    <w:p w14:paraId="2EE6205B" w14:textId="5452C039" w:rsidR="00135F0B" w:rsidRDefault="00135F0B" w:rsidP="00FB1413">
      <w:pPr>
        <w:pStyle w:val="ListParagraph"/>
        <w:numPr>
          <w:ilvl w:val="0"/>
          <w:numId w:val="2"/>
        </w:numPr>
        <w:spacing w:line="240" w:lineRule="auto"/>
        <w:rPr>
          <w:lang w:val="en-GB"/>
        </w:rPr>
      </w:pPr>
      <w:r>
        <w:rPr>
          <w:lang w:val="en-GB"/>
        </w:rPr>
        <w:t>The Folder Structure should be created as shown below:</w:t>
      </w:r>
    </w:p>
    <w:p w14:paraId="05A51DBB" w14:textId="77777777" w:rsidR="00135F0B" w:rsidRDefault="00135F0B" w:rsidP="00135F0B">
      <w:pPr>
        <w:pStyle w:val="ListParagraph"/>
        <w:spacing w:line="240" w:lineRule="auto"/>
        <w:ind w:left="540"/>
        <w:rPr>
          <w:lang w:val="en-GB"/>
        </w:rPr>
      </w:pPr>
    </w:p>
    <w:p w14:paraId="3FD96D99" w14:textId="2E118BE4" w:rsidR="00135F0B" w:rsidRDefault="00135F0B" w:rsidP="00135F0B">
      <w:pPr>
        <w:pStyle w:val="ListParagraph"/>
        <w:spacing w:line="240" w:lineRule="auto"/>
        <w:ind w:left="54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E045935" wp14:editId="4388EBED">
            <wp:extent cx="3412760" cy="15335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4614" cy="154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2CF29" w14:textId="6DA3A3E3" w:rsidR="00135F0B" w:rsidRDefault="00135F0B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39D32304" w14:textId="4AB282AB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3D4BA4C0" w14:textId="12BA09B0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061265AE" w14:textId="0608C974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1A250FD4" w14:textId="4D1FFEC0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5F7CEB6F" w14:textId="6F61C87F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1555B00B" w14:textId="6A4E7E71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6055939C" w14:textId="4EFF0466" w:rsidR="00B9666F" w:rsidRDefault="00B9666F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2858A821" w14:textId="77777777" w:rsidR="00B9666F" w:rsidRDefault="00B9666F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3B42729F" w14:textId="28CA7F79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7B891A4C" w14:textId="2A8013F3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0E8A0FC5" w14:textId="77777777" w:rsidR="00EC48EA" w:rsidRDefault="00EC48EA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5E5483CF" w14:textId="77777777" w:rsidR="001A09B6" w:rsidRDefault="001A09B6" w:rsidP="00135F0B">
      <w:pPr>
        <w:pStyle w:val="ListParagraph"/>
        <w:spacing w:line="240" w:lineRule="auto"/>
        <w:ind w:left="540"/>
        <w:jc w:val="center"/>
        <w:rPr>
          <w:lang w:val="en-GB"/>
        </w:rPr>
      </w:pPr>
    </w:p>
    <w:p w14:paraId="5CB806C8" w14:textId="7EB8ED01" w:rsidR="00135F0B" w:rsidRDefault="00135F0B" w:rsidP="00135F0B">
      <w:pPr>
        <w:pStyle w:val="Heading2"/>
        <w:rPr>
          <w:lang w:val="en-GB"/>
        </w:rPr>
      </w:pPr>
      <w:bookmarkStart w:id="4" w:name="_Toc56161146"/>
      <w:r>
        <w:rPr>
          <w:lang w:val="en-GB"/>
        </w:rPr>
        <w:lastRenderedPageBreak/>
        <w:t>Step -</w:t>
      </w:r>
      <w:proofErr w:type="gramStart"/>
      <w:r>
        <w:rPr>
          <w:lang w:val="en-GB"/>
        </w:rPr>
        <w:t>2 :</w:t>
      </w:r>
      <w:proofErr w:type="gramEnd"/>
      <w:r>
        <w:rPr>
          <w:lang w:val="en-GB"/>
        </w:rPr>
        <w:t xml:space="preserve"> Create Secrets Vault</w:t>
      </w:r>
      <w:r w:rsidR="007B3EA7">
        <w:rPr>
          <w:lang w:val="en-GB"/>
        </w:rPr>
        <w:t>s</w:t>
      </w:r>
      <w:r>
        <w:rPr>
          <w:lang w:val="en-GB"/>
        </w:rPr>
        <w:t xml:space="preserve"> in Control Tower.</w:t>
      </w:r>
      <w:bookmarkEnd w:id="4"/>
    </w:p>
    <w:p w14:paraId="17693694" w14:textId="77777777" w:rsidR="00426015" w:rsidRPr="00426015" w:rsidRDefault="00426015" w:rsidP="00426015">
      <w:pPr>
        <w:rPr>
          <w:lang w:val="en-GB"/>
        </w:rPr>
      </w:pPr>
    </w:p>
    <w:p w14:paraId="7F368711" w14:textId="0D11E0FD" w:rsidR="00426015" w:rsidRDefault="00426015" w:rsidP="00FB1413">
      <w:pPr>
        <w:pStyle w:val="ListParagraph"/>
        <w:numPr>
          <w:ilvl w:val="0"/>
          <w:numId w:val="2"/>
        </w:numPr>
        <w:rPr>
          <w:lang w:val="en-GB"/>
        </w:rPr>
      </w:pPr>
      <w:proofErr w:type="spellStart"/>
      <w:r>
        <w:rPr>
          <w:lang w:val="en-GB"/>
        </w:rPr>
        <w:t>Secrect</w:t>
      </w:r>
      <w:proofErr w:type="spellEnd"/>
      <w:r>
        <w:rPr>
          <w:lang w:val="en-GB"/>
        </w:rPr>
        <w:t xml:space="preserve"> Vault is the location where we store credentials used by the BOT.</w:t>
      </w:r>
    </w:p>
    <w:p w14:paraId="01F0EFAE" w14:textId="37FDF8CE" w:rsidR="00426015" w:rsidRDefault="00426015" w:rsidP="00FB1413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In this process we need to create </w:t>
      </w:r>
      <w:r w:rsidR="002C7B4D">
        <w:rPr>
          <w:lang w:val="en-GB"/>
        </w:rPr>
        <w:t>three</w:t>
      </w:r>
      <w:r>
        <w:rPr>
          <w:lang w:val="en-GB"/>
        </w:rPr>
        <w:t xml:space="preserve"> secret vaults.</w:t>
      </w:r>
      <w:r w:rsidR="00B37C43">
        <w:rPr>
          <w:lang w:val="en-GB"/>
        </w:rPr>
        <w:t xml:space="preserve"> </w:t>
      </w:r>
    </w:p>
    <w:p w14:paraId="1F336CE0" w14:textId="77777777" w:rsidR="003757BB" w:rsidRDefault="003757BB" w:rsidP="00FB1413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Teradata Application</w:t>
      </w:r>
    </w:p>
    <w:p w14:paraId="12E49F20" w14:textId="5722DF0B" w:rsidR="003757BB" w:rsidRDefault="00EF56E0" w:rsidP="00FB1413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Excel access pass-</w:t>
      </w:r>
      <w:r w:rsidR="003757BB">
        <w:rPr>
          <w:lang w:val="en-GB"/>
        </w:rPr>
        <w:t>code</w:t>
      </w:r>
    </w:p>
    <w:p w14:paraId="6FD38F58" w14:textId="27DBBB8A" w:rsidR="002C7B4D" w:rsidRPr="003757BB" w:rsidRDefault="002C7B4D" w:rsidP="00FB1413">
      <w:pPr>
        <w:pStyle w:val="ListParagraph"/>
        <w:numPr>
          <w:ilvl w:val="1"/>
          <w:numId w:val="2"/>
        </w:numPr>
        <w:rPr>
          <w:lang w:val="en-GB"/>
        </w:rPr>
      </w:pPr>
      <w:proofErr w:type="spellStart"/>
      <w:r>
        <w:rPr>
          <w:lang w:val="en-GB"/>
        </w:rPr>
        <w:t>EBox</w:t>
      </w:r>
      <w:proofErr w:type="spellEnd"/>
      <w:r>
        <w:rPr>
          <w:lang w:val="en-GB"/>
        </w:rPr>
        <w:t xml:space="preserve"> application</w:t>
      </w:r>
    </w:p>
    <w:p w14:paraId="628402C0" w14:textId="1D018341" w:rsidR="003757BB" w:rsidRDefault="003757BB" w:rsidP="00FB1413">
      <w:pPr>
        <w:pStyle w:val="ListParagraph"/>
        <w:numPr>
          <w:ilvl w:val="0"/>
          <w:numId w:val="2"/>
        </w:numPr>
        <w:rPr>
          <w:lang w:val="en-GB"/>
        </w:rPr>
      </w:pPr>
      <w:r w:rsidRPr="003757BB">
        <w:rPr>
          <w:lang w:val="en-GB"/>
        </w:rPr>
        <w:t>Save the Alias names of each secret vault in</w:t>
      </w:r>
      <w:r w:rsidR="00455250">
        <w:rPr>
          <w:lang w:val="en-GB"/>
        </w:rPr>
        <w:t xml:space="preserve"> a</w:t>
      </w:r>
      <w:r w:rsidRPr="003757BB">
        <w:rPr>
          <w:lang w:val="en-GB"/>
        </w:rPr>
        <w:t xml:space="preserve"> notepad as they </w:t>
      </w:r>
      <w:r>
        <w:rPr>
          <w:lang w:val="en-GB"/>
        </w:rPr>
        <w:t>will be</w:t>
      </w:r>
      <w:r w:rsidRPr="003757BB">
        <w:rPr>
          <w:lang w:val="en-GB"/>
        </w:rPr>
        <w:t xml:space="preserve"> used in the future steps.</w:t>
      </w:r>
    </w:p>
    <w:p w14:paraId="06F0516C" w14:textId="17A4A453" w:rsidR="003757BB" w:rsidRDefault="0030435A" w:rsidP="00FB1413">
      <w:pPr>
        <w:pStyle w:val="ListParagraph"/>
        <w:numPr>
          <w:ilvl w:val="0"/>
          <w:numId w:val="2"/>
        </w:numPr>
        <w:rPr>
          <w:lang w:val="en-GB"/>
        </w:rPr>
      </w:pPr>
      <w:bookmarkStart w:id="5" w:name="go_back_1"/>
      <w:bookmarkEnd w:id="5"/>
      <w:r>
        <w:rPr>
          <w:lang w:val="en-GB"/>
        </w:rPr>
        <w:t xml:space="preserve">Follow </w:t>
      </w:r>
      <w:r w:rsidR="002B2894">
        <w:rPr>
          <w:lang w:val="en-GB"/>
        </w:rPr>
        <w:t xml:space="preserve">below steps </w:t>
      </w:r>
      <w:r>
        <w:rPr>
          <w:lang w:val="en-GB"/>
        </w:rPr>
        <w:t>to create a secret vault</w:t>
      </w:r>
    </w:p>
    <w:p w14:paraId="37248C2F" w14:textId="77777777" w:rsidR="002B2894" w:rsidRDefault="002B2894" w:rsidP="00FB141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Log in to Control Tower</w:t>
      </w:r>
    </w:p>
    <w:p w14:paraId="1022A5F1" w14:textId="77777777" w:rsidR="002B2894" w:rsidRDefault="002B2894" w:rsidP="002B2894">
      <w:pPr>
        <w:pStyle w:val="ListParagraph"/>
        <w:ind w:left="540"/>
        <w:rPr>
          <w:lang w:val="en-GB"/>
        </w:rPr>
      </w:pPr>
    </w:p>
    <w:p w14:paraId="1C44D13D" w14:textId="77777777" w:rsidR="002B2894" w:rsidRDefault="002B2894" w:rsidP="002B2894">
      <w:pPr>
        <w:pStyle w:val="ListParagraph"/>
        <w:ind w:left="54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6D3343D" wp14:editId="6FD4AEFB">
            <wp:extent cx="3190875" cy="23844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38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DDF7" w14:textId="77777777" w:rsidR="002B2894" w:rsidRDefault="002B2894" w:rsidP="00FB141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Select Secrets Vault (located on the left side of the panel).</w:t>
      </w:r>
    </w:p>
    <w:p w14:paraId="231F072D" w14:textId="77777777" w:rsidR="002B2894" w:rsidRDefault="002B2894" w:rsidP="002B2894">
      <w:pPr>
        <w:pStyle w:val="ListParagraph"/>
        <w:ind w:left="540"/>
        <w:rPr>
          <w:lang w:val="en-GB"/>
        </w:rPr>
      </w:pPr>
    </w:p>
    <w:p w14:paraId="786316E5" w14:textId="77777777" w:rsidR="002B2894" w:rsidRDefault="002B2894" w:rsidP="002B2894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FA495BF" wp14:editId="4107390D">
                <wp:simplePos x="0" y="0"/>
                <wp:positionH relativeFrom="column">
                  <wp:posOffset>2114550</wp:posOffset>
                </wp:positionH>
                <wp:positionV relativeFrom="paragraph">
                  <wp:posOffset>2278380</wp:posOffset>
                </wp:positionV>
                <wp:extent cx="1228725" cy="266700"/>
                <wp:effectExtent l="76200" t="76200" r="142875" b="13335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2667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5E9B3A" id="Rounded Rectangle 8" o:spid="_x0000_s1026" style="position:absolute;margin-left:166.5pt;margin-top:179.4pt;width:96.75pt;height:21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31B34A28" wp14:editId="47D1190F">
            <wp:extent cx="2247900" cy="303205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3032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24F53" w14:textId="648E27B0" w:rsidR="002B2894" w:rsidRDefault="002B2894" w:rsidP="002B2894">
      <w:pPr>
        <w:pStyle w:val="ListParagraph"/>
        <w:ind w:left="540"/>
        <w:jc w:val="center"/>
        <w:rPr>
          <w:lang w:val="en-GB"/>
        </w:rPr>
      </w:pPr>
    </w:p>
    <w:p w14:paraId="3C9572CA" w14:textId="4C6BE1E8" w:rsidR="002B2894" w:rsidRDefault="002B2894" w:rsidP="002B2894">
      <w:pPr>
        <w:pStyle w:val="ListParagraph"/>
        <w:ind w:left="540"/>
        <w:jc w:val="center"/>
        <w:rPr>
          <w:lang w:val="en-GB"/>
        </w:rPr>
      </w:pPr>
    </w:p>
    <w:p w14:paraId="61C65739" w14:textId="6FF8725A" w:rsidR="00B9666F" w:rsidRDefault="00B9666F" w:rsidP="002B2894">
      <w:pPr>
        <w:pStyle w:val="ListParagraph"/>
        <w:ind w:left="540"/>
        <w:jc w:val="center"/>
        <w:rPr>
          <w:lang w:val="en-GB"/>
        </w:rPr>
      </w:pPr>
    </w:p>
    <w:p w14:paraId="2947CE53" w14:textId="4434DDFD" w:rsidR="00B9666F" w:rsidRDefault="00B9666F" w:rsidP="002B2894">
      <w:pPr>
        <w:pStyle w:val="ListParagraph"/>
        <w:ind w:left="540"/>
        <w:jc w:val="center"/>
        <w:rPr>
          <w:lang w:val="en-GB"/>
        </w:rPr>
      </w:pPr>
    </w:p>
    <w:p w14:paraId="3B351631" w14:textId="77777777" w:rsidR="00B9666F" w:rsidRDefault="00B9666F" w:rsidP="002B2894">
      <w:pPr>
        <w:pStyle w:val="ListParagraph"/>
        <w:ind w:left="540"/>
        <w:jc w:val="center"/>
        <w:rPr>
          <w:lang w:val="en-GB"/>
        </w:rPr>
      </w:pPr>
    </w:p>
    <w:p w14:paraId="1859C7A5" w14:textId="77777777" w:rsidR="002B2894" w:rsidRDefault="002B2894" w:rsidP="00FB141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Select Add option.</w:t>
      </w:r>
    </w:p>
    <w:p w14:paraId="474CCA06" w14:textId="77777777" w:rsidR="002B2894" w:rsidRDefault="002B2894" w:rsidP="002B2894">
      <w:pPr>
        <w:pStyle w:val="ListParagraph"/>
        <w:ind w:left="540"/>
        <w:rPr>
          <w:lang w:val="en-GB"/>
        </w:rPr>
      </w:pPr>
    </w:p>
    <w:p w14:paraId="67EF3426" w14:textId="77777777" w:rsidR="002B2894" w:rsidRDefault="002B2894" w:rsidP="002B2894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2B32AFD" wp14:editId="57867437">
                <wp:simplePos x="0" y="0"/>
                <wp:positionH relativeFrom="column">
                  <wp:posOffset>1685925</wp:posOffset>
                </wp:positionH>
                <wp:positionV relativeFrom="paragraph">
                  <wp:posOffset>469900</wp:posOffset>
                </wp:positionV>
                <wp:extent cx="790575" cy="400050"/>
                <wp:effectExtent l="76200" t="76200" r="142875" b="13335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4000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834019" id="Rounded Rectangle 11" o:spid="_x0000_s1026" style="position:absolute;margin-left:132.75pt;margin-top:37pt;width:62.25pt;height:31.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135C6458" wp14:editId="4F238D2A">
            <wp:extent cx="2971800" cy="981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08C31" w14:textId="77777777" w:rsidR="002B2894" w:rsidRDefault="002B2894" w:rsidP="00FB141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Enter details as below:</w:t>
      </w:r>
    </w:p>
    <w:p w14:paraId="35FF0D57" w14:textId="77777777" w:rsidR="002B2894" w:rsidRDefault="002B2894" w:rsidP="002B2894">
      <w:pPr>
        <w:pStyle w:val="ListParagraph"/>
        <w:ind w:left="540"/>
        <w:rPr>
          <w:lang w:val="en-GB"/>
        </w:rPr>
      </w:pPr>
    </w:p>
    <w:p w14:paraId="14AF9EC5" w14:textId="77777777" w:rsidR="002B2894" w:rsidRDefault="002B2894" w:rsidP="00FB1413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Alias  : Name of the Vault </w:t>
      </w:r>
    </w:p>
    <w:p w14:paraId="306AAF14" w14:textId="77777777" w:rsidR="002B2894" w:rsidRDefault="002B2894" w:rsidP="00FB1413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Key    : User Name</w:t>
      </w:r>
    </w:p>
    <w:p w14:paraId="07CB5EFF" w14:textId="77777777" w:rsidR="002B2894" w:rsidRDefault="002B2894" w:rsidP="00FB1413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Value: Password</w:t>
      </w:r>
    </w:p>
    <w:p w14:paraId="2008101D" w14:textId="77777777" w:rsidR="002B2894" w:rsidRDefault="002B2894" w:rsidP="002B2894">
      <w:pPr>
        <w:pStyle w:val="ListParagraph"/>
        <w:ind w:left="1440"/>
        <w:rPr>
          <w:lang w:val="en-GB"/>
        </w:rPr>
      </w:pPr>
    </w:p>
    <w:p w14:paraId="705EFA34" w14:textId="77777777" w:rsidR="002B2894" w:rsidRDefault="002B2894" w:rsidP="002B289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0AFC0EC" wp14:editId="763BC5C9">
            <wp:extent cx="3543300" cy="14165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7499" cy="144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69C0">
        <w:t xml:space="preserve"> </w:t>
      </w:r>
    </w:p>
    <w:p w14:paraId="6D126D09" w14:textId="3F48C5BF" w:rsidR="006D4079" w:rsidRDefault="00D77D22" w:rsidP="00FB141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Select Save.</w:t>
      </w:r>
    </w:p>
    <w:p w14:paraId="1111F022" w14:textId="77777777" w:rsidR="00CC6DAC" w:rsidRPr="003757BB" w:rsidRDefault="00CC6DAC" w:rsidP="002B2894">
      <w:pPr>
        <w:pStyle w:val="ListParagraph"/>
        <w:ind w:left="540"/>
        <w:rPr>
          <w:lang w:val="en-GB"/>
        </w:rPr>
      </w:pPr>
    </w:p>
    <w:p w14:paraId="37A1AB08" w14:textId="57BF6CDB" w:rsidR="00D64B6B" w:rsidRDefault="00D64B6B" w:rsidP="00D64B6B">
      <w:pPr>
        <w:pStyle w:val="Heading2"/>
        <w:rPr>
          <w:lang w:val="en-GB"/>
        </w:rPr>
      </w:pPr>
      <w:bookmarkStart w:id="6" w:name="_Toc56161147"/>
      <w:r>
        <w:rPr>
          <w:lang w:val="en-GB"/>
        </w:rPr>
        <w:t xml:space="preserve">Step – 3: </w:t>
      </w:r>
      <w:r w:rsidR="007F0C8D">
        <w:rPr>
          <w:lang w:val="en-GB"/>
        </w:rPr>
        <w:t>Import</w:t>
      </w:r>
      <w:r w:rsidR="003A7D55">
        <w:rPr>
          <w:lang w:val="en-GB"/>
        </w:rPr>
        <w:t xml:space="preserve"> </w:t>
      </w:r>
      <w:r w:rsidR="007F0C8D">
        <w:rPr>
          <w:lang w:val="en-GB"/>
        </w:rPr>
        <w:t>package</w:t>
      </w:r>
      <w:r w:rsidR="00475DEF">
        <w:rPr>
          <w:lang w:val="en-GB"/>
        </w:rPr>
        <w:t xml:space="preserve"> from Backup.</w:t>
      </w:r>
      <w:bookmarkEnd w:id="6"/>
    </w:p>
    <w:p w14:paraId="1D08371B" w14:textId="7DB34522" w:rsidR="000361DE" w:rsidRDefault="000361DE" w:rsidP="000361DE">
      <w:pPr>
        <w:rPr>
          <w:lang w:val="en-GB"/>
        </w:rPr>
      </w:pPr>
    </w:p>
    <w:p w14:paraId="61703145" w14:textId="6B95883D" w:rsidR="000361DE" w:rsidRDefault="009369C0" w:rsidP="00FB1413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 xml:space="preserve">Locate the latest Backup file in the </w:t>
      </w:r>
      <w:r w:rsidR="002B2894">
        <w:rPr>
          <w:lang w:val="en-GB"/>
        </w:rPr>
        <w:t xml:space="preserve">Code – </w:t>
      </w:r>
      <w:proofErr w:type="spellStart"/>
      <w:r w:rsidR="002B2894">
        <w:rPr>
          <w:lang w:val="en-GB"/>
        </w:rPr>
        <w:t>BackUp</w:t>
      </w:r>
      <w:proofErr w:type="spellEnd"/>
      <w:r w:rsidR="002B2894">
        <w:rPr>
          <w:lang w:val="en-GB"/>
        </w:rPr>
        <w:t xml:space="preserve"> folder.</w:t>
      </w:r>
      <w:r w:rsidR="00CB6162">
        <w:rPr>
          <w:lang w:val="en-GB"/>
        </w:rPr>
        <w:t>(</w:t>
      </w:r>
      <w:r w:rsidR="00AC617A">
        <w:rPr>
          <w:lang w:val="en-GB"/>
        </w:rPr>
        <w:t>refer technical document</w:t>
      </w:r>
      <w:r w:rsidR="00CB6162">
        <w:rPr>
          <w:lang w:val="en-GB"/>
        </w:rPr>
        <w:t>)</w:t>
      </w:r>
    </w:p>
    <w:p w14:paraId="4F2881F7" w14:textId="59EFB889" w:rsidR="002B2894" w:rsidRDefault="003A7D55" w:rsidP="00FB1413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lang w:val="en-GB"/>
        </w:rPr>
        <w:t xml:space="preserve">Follow bellow steps to </w:t>
      </w:r>
      <w:r w:rsidR="003F0DA8">
        <w:rPr>
          <w:lang w:val="en-GB"/>
        </w:rPr>
        <w:t>import the package to control tower.</w:t>
      </w:r>
    </w:p>
    <w:p w14:paraId="5C87551B" w14:textId="725D5DD3" w:rsidR="003F0DA8" w:rsidRDefault="003F0DA8" w:rsidP="00FB1413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lang w:val="en-GB"/>
        </w:rPr>
        <w:t>Open Control Tower.</w:t>
      </w:r>
    </w:p>
    <w:p w14:paraId="02E5592C" w14:textId="20F5B96F" w:rsidR="003F0DA8" w:rsidRDefault="003F0DA8" w:rsidP="00FB1413">
      <w:pPr>
        <w:pStyle w:val="ListParagraph"/>
        <w:numPr>
          <w:ilvl w:val="1"/>
          <w:numId w:val="7"/>
        </w:numPr>
        <w:rPr>
          <w:lang w:val="en-GB"/>
        </w:rPr>
      </w:pPr>
      <w:proofErr w:type="gramStart"/>
      <w:r>
        <w:rPr>
          <w:lang w:val="en-GB"/>
        </w:rPr>
        <w:t>select</w:t>
      </w:r>
      <w:proofErr w:type="gramEnd"/>
      <w:r>
        <w:rPr>
          <w:lang w:val="en-GB"/>
        </w:rPr>
        <w:t xml:space="preserve"> “…” located right side of “</w:t>
      </w:r>
      <w:r w:rsidRPr="003F0DA8">
        <w:rPr>
          <w:i/>
          <w:lang w:val="en-GB"/>
        </w:rPr>
        <w:t>Create New button</w:t>
      </w:r>
      <w:r>
        <w:rPr>
          <w:lang w:val="en-GB"/>
        </w:rPr>
        <w:t>”</w:t>
      </w:r>
      <w:r w:rsidR="00BB66B3">
        <w:rPr>
          <w:lang w:val="en-GB"/>
        </w:rPr>
        <w:t xml:space="preserve">(which </w:t>
      </w:r>
      <w:proofErr w:type="spellStart"/>
      <w:r w:rsidR="00BB66B3">
        <w:rPr>
          <w:lang w:val="en-GB"/>
        </w:rPr>
        <w:t>it self</w:t>
      </w:r>
      <w:proofErr w:type="spellEnd"/>
      <w:r w:rsidR="00BB66B3">
        <w:rPr>
          <w:lang w:val="en-GB"/>
        </w:rPr>
        <w:t xml:space="preserve"> located at top right size of the page)</w:t>
      </w:r>
      <w:r>
        <w:rPr>
          <w:lang w:val="en-GB"/>
        </w:rPr>
        <w:t xml:space="preserve"> and select “</w:t>
      </w:r>
      <w:r>
        <w:rPr>
          <w:i/>
          <w:lang w:val="en-GB"/>
        </w:rPr>
        <w:t xml:space="preserve">Import package” </w:t>
      </w:r>
      <w:r w:rsidRPr="003F0DA8">
        <w:rPr>
          <w:lang w:val="en-GB"/>
        </w:rPr>
        <w:t>option.</w:t>
      </w:r>
    </w:p>
    <w:p w14:paraId="7DEB32A2" w14:textId="709FB9BE" w:rsidR="007620B5" w:rsidRDefault="009133B9" w:rsidP="007620B5">
      <w:pPr>
        <w:pStyle w:val="ListParagraph"/>
        <w:ind w:left="126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2886685" wp14:editId="7AD39E61">
                <wp:simplePos x="0" y="0"/>
                <wp:positionH relativeFrom="column">
                  <wp:posOffset>3762375</wp:posOffset>
                </wp:positionH>
                <wp:positionV relativeFrom="paragraph">
                  <wp:posOffset>81280</wp:posOffset>
                </wp:positionV>
                <wp:extent cx="352425" cy="247650"/>
                <wp:effectExtent l="76200" t="76200" r="142875" b="133350"/>
                <wp:wrapNone/>
                <wp:docPr id="26" name="Rounded 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2425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4CB2AE2" id="Rounded Rectangle 26" o:spid="_x0000_s1026" style="position:absolute;margin-left:296.25pt;margin-top:6.4pt;width:27.75pt;height:19.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B9666F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311BAED" wp14:editId="0C239310">
                <wp:simplePos x="0" y="0"/>
                <wp:positionH relativeFrom="column">
                  <wp:posOffset>2628900</wp:posOffset>
                </wp:positionH>
                <wp:positionV relativeFrom="paragraph">
                  <wp:posOffset>395605</wp:posOffset>
                </wp:positionV>
                <wp:extent cx="1390650" cy="342900"/>
                <wp:effectExtent l="76200" t="76200" r="133350" b="133350"/>
                <wp:wrapNone/>
                <wp:docPr id="27" name="Rounded 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3429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02A4B3" id="Rounded Rectangle 27" o:spid="_x0000_s1026" style="position:absolute;margin-left:207pt;margin-top:31.15pt;width:109.5pt;height:27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6579CB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3B88016" wp14:editId="20231ED1">
                <wp:simplePos x="0" y="0"/>
                <wp:positionH relativeFrom="column">
                  <wp:posOffset>4095750</wp:posOffset>
                </wp:positionH>
                <wp:positionV relativeFrom="paragraph">
                  <wp:posOffset>167005</wp:posOffset>
                </wp:positionV>
                <wp:extent cx="266700" cy="257175"/>
                <wp:effectExtent l="0" t="0" r="0" b="952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27FEA0" w14:textId="626D1D34" w:rsidR="00E4223E" w:rsidRPr="00E4223E" w:rsidRDefault="00E4223E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E4223E"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B88016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8" type="#_x0000_t202" style="position:absolute;left:0;text-align:left;margin-left:322.5pt;margin-top:13.15pt;width:21pt;height:20.2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" filled="f" stroked="f">
                <v:textbox>
                  <w:txbxContent>
                    <w:p w14:paraId="5027FEA0" w14:textId="626D1D34" w:rsidR="00E4223E" w:rsidRPr="00E4223E" w:rsidRDefault="00E4223E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E4223E"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4223E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41A2DF6" wp14:editId="5BA30290">
                <wp:simplePos x="0" y="0"/>
                <wp:positionH relativeFrom="column">
                  <wp:posOffset>3981450</wp:posOffset>
                </wp:positionH>
                <wp:positionV relativeFrom="paragraph">
                  <wp:posOffset>624205</wp:posOffset>
                </wp:positionV>
                <wp:extent cx="266700" cy="257175"/>
                <wp:effectExtent l="0" t="0" r="0" b="952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666E56" w14:textId="0BBED347" w:rsidR="00E4223E" w:rsidRPr="00E4223E" w:rsidRDefault="00E4223E" w:rsidP="00E4223E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1A2DF6" id="Text Box 30" o:spid="_x0000_s1029" type="#_x0000_t202" style="position:absolute;left:0;text-align:left;margin-left:313.5pt;margin-top:49.15pt;width:21pt;height:20.2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" filled="f" stroked="f">
                <v:textbox>
                  <w:txbxContent>
                    <w:p w14:paraId="62666E56" w14:textId="0BBED347" w:rsidR="00E4223E" w:rsidRPr="00E4223E" w:rsidRDefault="00E4223E" w:rsidP="00E4223E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7620B5">
        <w:rPr>
          <w:noProof/>
        </w:rPr>
        <w:drawing>
          <wp:inline distT="0" distB="0" distL="0" distR="0" wp14:anchorId="3C9427F1" wp14:editId="505AE31C">
            <wp:extent cx="1943100" cy="8477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478EB" w14:textId="699477C5" w:rsidR="00FD4C11" w:rsidRDefault="00FD4C11" w:rsidP="007620B5">
      <w:pPr>
        <w:pStyle w:val="ListParagraph"/>
        <w:ind w:left="1260"/>
        <w:jc w:val="center"/>
        <w:rPr>
          <w:lang w:val="en-GB"/>
        </w:rPr>
      </w:pPr>
    </w:p>
    <w:p w14:paraId="7FC39EF9" w14:textId="2335DF62" w:rsidR="00FD4C11" w:rsidRDefault="00FD4C11" w:rsidP="007620B5">
      <w:pPr>
        <w:pStyle w:val="ListParagraph"/>
        <w:ind w:left="1260"/>
        <w:jc w:val="center"/>
        <w:rPr>
          <w:lang w:val="en-GB"/>
        </w:rPr>
      </w:pPr>
    </w:p>
    <w:p w14:paraId="64C772AA" w14:textId="36313C50" w:rsidR="00FD4C11" w:rsidRDefault="00FD4C11" w:rsidP="007620B5">
      <w:pPr>
        <w:pStyle w:val="ListParagraph"/>
        <w:ind w:left="1260"/>
        <w:jc w:val="center"/>
        <w:rPr>
          <w:lang w:val="en-GB"/>
        </w:rPr>
      </w:pPr>
    </w:p>
    <w:p w14:paraId="19E38E39" w14:textId="04CA9941" w:rsidR="00FD4C11" w:rsidRDefault="00FD4C11" w:rsidP="007620B5">
      <w:pPr>
        <w:pStyle w:val="ListParagraph"/>
        <w:ind w:left="1260"/>
        <w:jc w:val="center"/>
        <w:rPr>
          <w:lang w:val="en-GB"/>
        </w:rPr>
      </w:pPr>
    </w:p>
    <w:p w14:paraId="6B661440" w14:textId="761DCE51" w:rsidR="00FD4C11" w:rsidRDefault="00FD4C11" w:rsidP="007620B5">
      <w:pPr>
        <w:pStyle w:val="ListParagraph"/>
        <w:ind w:left="1260"/>
        <w:jc w:val="center"/>
        <w:rPr>
          <w:lang w:val="en-GB"/>
        </w:rPr>
      </w:pPr>
    </w:p>
    <w:p w14:paraId="7080E505" w14:textId="6FA7B3F9" w:rsidR="004E5290" w:rsidRDefault="004E5290" w:rsidP="007620B5">
      <w:pPr>
        <w:pStyle w:val="ListParagraph"/>
        <w:ind w:left="1260"/>
        <w:jc w:val="center"/>
        <w:rPr>
          <w:lang w:val="en-GB"/>
        </w:rPr>
      </w:pPr>
    </w:p>
    <w:p w14:paraId="0FB03CD7" w14:textId="145799A1" w:rsidR="004E5290" w:rsidRDefault="004E5290" w:rsidP="007620B5">
      <w:pPr>
        <w:pStyle w:val="ListParagraph"/>
        <w:ind w:left="1260"/>
        <w:jc w:val="center"/>
        <w:rPr>
          <w:lang w:val="en-GB"/>
        </w:rPr>
      </w:pPr>
    </w:p>
    <w:p w14:paraId="7FAD69C9" w14:textId="67DF0B07" w:rsidR="004E5290" w:rsidRDefault="004E5290" w:rsidP="007620B5">
      <w:pPr>
        <w:pStyle w:val="ListParagraph"/>
        <w:ind w:left="1260"/>
        <w:jc w:val="center"/>
        <w:rPr>
          <w:lang w:val="en-GB"/>
        </w:rPr>
      </w:pPr>
    </w:p>
    <w:p w14:paraId="72B6FB2F" w14:textId="77777777" w:rsidR="004E5290" w:rsidRDefault="004E5290" w:rsidP="007620B5">
      <w:pPr>
        <w:pStyle w:val="ListParagraph"/>
        <w:ind w:left="1260"/>
        <w:jc w:val="center"/>
        <w:rPr>
          <w:lang w:val="en-GB"/>
        </w:rPr>
      </w:pPr>
    </w:p>
    <w:p w14:paraId="04E8D4B3" w14:textId="5A867B6D" w:rsidR="00D609E7" w:rsidRDefault="00D609E7" w:rsidP="00FB1413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lastRenderedPageBreak/>
        <w:t>Select Add.</w:t>
      </w:r>
    </w:p>
    <w:p w14:paraId="37057A98" w14:textId="5E3881EC" w:rsidR="00D609E7" w:rsidRDefault="00D609E7" w:rsidP="00D609E7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F9DD712" wp14:editId="47D3054D">
                <wp:simplePos x="0" y="0"/>
                <wp:positionH relativeFrom="column">
                  <wp:posOffset>4324350</wp:posOffset>
                </wp:positionH>
                <wp:positionV relativeFrom="paragraph">
                  <wp:posOffset>504825</wp:posOffset>
                </wp:positionV>
                <wp:extent cx="600075" cy="390525"/>
                <wp:effectExtent l="76200" t="76200" r="142875" b="142875"/>
                <wp:wrapNone/>
                <wp:docPr id="32" name="Rounded 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" cy="3905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D5B342" id="Rounded Rectangle 32" o:spid="_x0000_s1026" style="position:absolute;margin-left:340.5pt;margin-top:39.75pt;width:47.25pt;height:30.7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459BCA08" wp14:editId="69CE25E7">
            <wp:extent cx="4133850" cy="172181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8517" cy="172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D35C4" w14:textId="4DBB2C91" w:rsidR="0082313E" w:rsidRDefault="00AB4DAA" w:rsidP="00FB1413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Browse the latest backup file and select open. </w:t>
      </w:r>
    </w:p>
    <w:p w14:paraId="20A99311" w14:textId="0B610A79" w:rsidR="00AB4DAA" w:rsidRDefault="00AB4DAA" w:rsidP="00FB1413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Select Preview Package.</w:t>
      </w:r>
    </w:p>
    <w:p w14:paraId="24DB7137" w14:textId="713C6581" w:rsidR="00AB4DAA" w:rsidRDefault="0081336D" w:rsidP="0081336D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09864015" wp14:editId="0D2E98F4">
                <wp:simplePos x="0" y="0"/>
                <wp:positionH relativeFrom="column">
                  <wp:posOffset>4010025</wp:posOffset>
                </wp:positionH>
                <wp:positionV relativeFrom="paragraph">
                  <wp:posOffset>1339215</wp:posOffset>
                </wp:positionV>
                <wp:extent cx="1076325" cy="333375"/>
                <wp:effectExtent l="76200" t="76200" r="142875" b="142875"/>
                <wp:wrapNone/>
                <wp:docPr id="34" name="Rounded 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3333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D15051" id="Rounded Rectangle 34" o:spid="_x0000_s1026" style="position:absolute;margin-left:315.75pt;margin-top:105.45pt;width:84.75pt;height:26.2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AB4DAA">
        <w:rPr>
          <w:noProof/>
        </w:rPr>
        <w:drawing>
          <wp:inline distT="0" distB="0" distL="0" distR="0" wp14:anchorId="74409D9C" wp14:editId="6796FBEC">
            <wp:extent cx="4133850" cy="172181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8517" cy="172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256D8" w14:textId="43C5B719" w:rsidR="00AB4DAA" w:rsidRDefault="0011365C" w:rsidP="00FB1413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Select Import Package located at bottom left of the page.</w:t>
      </w:r>
    </w:p>
    <w:p w14:paraId="577C246E" w14:textId="1D99F426" w:rsidR="0011365C" w:rsidRDefault="0011365C" w:rsidP="0011365C">
      <w:pPr>
        <w:pStyle w:val="ListParagraph"/>
        <w:ind w:left="54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1EF0D40" wp14:editId="57D6ABEB">
            <wp:extent cx="1495425" cy="533400"/>
            <wp:effectExtent l="133350" t="114300" r="123825" b="1714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533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C07045" w14:textId="2A9EA38D" w:rsidR="00C801B9" w:rsidRDefault="00C801B9" w:rsidP="00FB1413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Wait for the confirmation message and select “</w:t>
      </w:r>
      <w:r w:rsidRPr="00C801B9">
        <w:rPr>
          <w:i/>
          <w:lang w:val="en-GB"/>
        </w:rPr>
        <w:t>View imported Business Process</w:t>
      </w:r>
      <w:r>
        <w:rPr>
          <w:lang w:val="en-GB"/>
        </w:rPr>
        <w:t>” link.</w:t>
      </w:r>
    </w:p>
    <w:p w14:paraId="41089D40" w14:textId="43C7FA34" w:rsidR="00C801B9" w:rsidRDefault="00C801B9" w:rsidP="00C801B9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FDA6897" wp14:editId="2D63A993">
                <wp:simplePos x="0" y="0"/>
                <wp:positionH relativeFrom="column">
                  <wp:posOffset>3171825</wp:posOffset>
                </wp:positionH>
                <wp:positionV relativeFrom="paragraph">
                  <wp:posOffset>915670</wp:posOffset>
                </wp:positionV>
                <wp:extent cx="1685925" cy="314325"/>
                <wp:effectExtent l="76200" t="76200" r="142875" b="142875"/>
                <wp:wrapNone/>
                <wp:docPr id="38" name="Rounded 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3143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058589" id="Rounded Rectangle 38" o:spid="_x0000_s1026" style="position:absolute;margin-left:249.75pt;margin-top:72.1pt;width:132.75pt;height:24.7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ECAA8F0" wp14:editId="14B9EC5D">
            <wp:extent cx="4457700" cy="1409307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76641" cy="141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68770" w14:textId="54EA16BA" w:rsidR="00EC7CB5" w:rsidRDefault="00EC7CB5" w:rsidP="00C801B9">
      <w:pPr>
        <w:pStyle w:val="ListParagraph"/>
        <w:ind w:left="540"/>
        <w:jc w:val="center"/>
        <w:rPr>
          <w:lang w:val="en-GB"/>
        </w:rPr>
      </w:pPr>
    </w:p>
    <w:p w14:paraId="3376B384" w14:textId="411279D0" w:rsidR="00EC7CB5" w:rsidRDefault="00EC7CB5" w:rsidP="00C801B9">
      <w:pPr>
        <w:pStyle w:val="ListParagraph"/>
        <w:ind w:left="540"/>
        <w:jc w:val="center"/>
        <w:rPr>
          <w:lang w:val="en-GB"/>
        </w:rPr>
      </w:pPr>
    </w:p>
    <w:p w14:paraId="7CD7F35B" w14:textId="4F4AE18A" w:rsidR="00EC7CB5" w:rsidRDefault="00EC7CB5" w:rsidP="00C801B9">
      <w:pPr>
        <w:pStyle w:val="ListParagraph"/>
        <w:ind w:left="540"/>
        <w:jc w:val="center"/>
        <w:rPr>
          <w:lang w:val="en-GB"/>
        </w:rPr>
      </w:pPr>
    </w:p>
    <w:p w14:paraId="06BB43DA" w14:textId="0E532689" w:rsidR="00EC7CB5" w:rsidRDefault="00EC7CB5" w:rsidP="00C801B9">
      <w:pPr>
        <w:pStyle w:val="ListParagraph"/>
        <w:ind w:left="540"/>
        <w:jc w:val="center"/>
        <w:rPr>
          <w:lang w:val="en-GB"/>
        </w:rPr>
      </w:pPr>
    </w:p>
    <w:p w14:paraId="26FA1336" w14:textId="239DB282" w:rsidR="00EC7CB5" w:rsidRDefault="00EC7CB5" w:rsidP="00C801B9">
      <w:pPr>
        <w:pStyle w:val="ListParagraph"/>
        <w:ind w:left="540"/>
        <w:jc w:val="center"/>
        <w:rPr>
          <w:lang w:val="en-GB"/>
        </w:rPr>
      </w:pPr>
    </w:p>
    <w:p w14:paraId="73D5EB82" w14:textId="63303030" w:rsidR="00EC7CB5" w:rsidRDefault="00EC7CB5" w:rsidP="00C801B9">
      <w:pPr>
        <w:pStyle w:val="ListParagraph"/>
        <w:ind w:left="540"/>
        <w:jc w:val="center"/>
        <w:rPr>
          <w:lang w:val="en-GB"/>
        </w:rPr>
      </w:pPr>
    </w:p>
    <w:p w14:paraId="4AB57A9A" w14:textId="52027E1B" w:rsidR="00500F3E" w:rsidRDefault="00500F3E" w:rsidP="00C801B9">
      <w:pPr>
        <w:pStyle w:val="ListParagraph"/>
        <w:ind w:left="540"/>
        <w:jc w:val="center"/>
        <w:rPr>
          <w:lang w:val="en-GB"/>
        </w:rPr>
      </w:pPr>
    </w:p>
    <w:p w14:paraId="44ACA222" w14:textId="2EA582AA" w:rsidR="00B9666F" w:rsidRDefault="00B9666F" w:rsidP="00C801B9">
      <w:pPr>
        <w:pStyle w:val="ListParagraph"/>
        <w:ind w:left="540"/>
        <w:jc w:val="center"/>
        <w:rPr>
          <w:lang w:val="en-GB"/>
        </w:rPr>
      </w:pPr>
    </w:p>
    <w:p w14:paraId="1E927326" w14:textId="1B2AF5D0" w:rsidR="00B9666F" w:rsidRDefault="00B9666F" w:rsidP="00C801B9">
      <w:pPr>
        <w:pStyle w:val="ListParagraph"/>
        <w:ind w:left="540"/>
        <w:jc w:val="center"/>
        <w:rPr>
          <w:lang w:val="en-GB"/>
        </w:rPr>
      </w:pPr>
    </w:p>
    <w:p w14:paraId="5A24F2FE" w14:textId="45C3F91E" w:rsidR="00B9666F" w:rsidRDefault="00B9666F" w:rsidP="00C801B9">
      <w:pPr>
        <w:pStyle w:val="ListParagraph"/>
        <w:ind w:left="540"/>
        <w:jc w:val="center"/>
        <w:rPr>
          <w:lang w:val="en-GB"/>
        </w:rPr>
      </w:pPr>
    </w:p>
    <w:p w14:paraId="0A38DB9A" w14:textId="77777777" w:rsidR="00B9666F" w:rsidRDefault="00B9666F" w:rsidP="00C801B9">
      <w:pPr>
        <w:pStyle w:val="ListParagraph"/>
        <w:ind w:left="540"/>
        <w:jc w:val="center"/>
        <w:rPr>
          <w:lang w:val="en-GB"/>
        </w:rPr>
      </w:pPr>
    </w:p>
    <w:p w14:paraId="0DC3546F" w14:textId="292BD752" w:rsidR="00EC7CB5" w:rsidRDefault="00EC7CB5" w:rsidP="00EC7CB5">
      <w:pPr>
        <w:pStyle w:val="Heading2"/>
        <w:rPr>
          <w:lang w:val="en-GB"/>
        </w:rPr>
      </w:pPr>
      <w:bookmarkStart w:id="7" w:name="_Toc56161148"/>
      <w:r>
        <w:rPr>
          <w:lang w:val="en-GB"/>
        </w:rPr>
        <w:lastRenderedPageBreak/>
        <w:t xml:space="preserve">Step – </w:t>
      </w:r>
      <w:proofErr w:type="gramStart"/>
      <w:r>
        <w:rPr>
          <w:lang w:val="en-GB"/>
        </w:rPr>
        <w:t xml:space="preserve">4 </w:t>
      </w:r>
      <w:r w:rsidR="006579CB">
        <w:rPr>
          <w:lang w:val="en-GB"/>
        </w:rPr>
        <w:t>:</w:t>
      </w:r>
      <w:proofErr w:type="gramEnd"/>
      <w:r w:rsidR="006579CB">
        <w:rPr>
          <w:lang w:val="en-GB"/>
        </w:rPr>
        <w:t xml:space="preserve"> Configure</w:t>
      </w:r>
      <w:r>
        <w:rPr>
          <w:lang w:val="en-GB"/>
        </w:rPr>
        <w:t xml:space="preserve"> the Business Process</w:t>
      </w:r>
      <w:bookmarkEnd w:id="7"/>
    </w:p>
    <w:p w14:paraId="11F032CB" w14:textId="77777777" w:rsidR="00500F3E" w:rsidRPr="00500F3E" w:rsidRDefault="00500F3E" w:rsidP="00500F3E">
      <w:pPr>
        <w:rPr>
          <w:lang w:val="en-GB"/>
        </w:rPr>
      </w:pPr>
    </w:p>
    <w:p w14:paraId="1432ACDB" w14:textId="03B695C5" w:rsidR="00EC7CB5" w:rsidRDefault="00500F3E" w:rsidP="00314BA5">
      <w:pPr>
        <w:pStyle w:val="ListParagraph"/>
        <w:numPr>
          <w:ilvl w:val="0"/>
          <w:numId w:val="9"/>
        </w:numPr>
        <w:rPr>
          <w:lang w:val="en-GB"/>
        </w:rPr>
      </w:pPr>
      <w:r w:rsidRPr="00500F3E">
        <w:rPr>
          <w:lang w:val="en-GB"/>
        </w:rPr>
        <w:t xml:space="preserve">Open Import Loan Extract </w:t>
      </w:r>
      <w:proofErr w:type="spellStart"/>
      <w:r>
        <w:rPr>
          <w:lang w:val="en-GB"/>
        </w:rPr>
        <w:t>Busniess</w:t>
      </w:r>
      <w:proofErr w:type="spellEnd"/>
      <w:r>
        <w:rPr>
          <w:lang w:val="en-GB"/>
        </w:rPr>
        <w:t xml:space="preserve"> Process.</w:t>
      </w:r>
    </w:p>
    <w:p w14:paraId="0E9C4BCF" w14:textId="77777777" w:rsidR="00500F3E" w:rsidRDefault="00500F3E" w:rsidP="00500F3E">
      <w:pPr>
        <w:pStyle w:val="ListParagraph"/>
        <w:ind w:left="540"/>
        <w:rPr>
          <w:lang w:val="en-GB"/>
        </w:rPr>
      </w:pPr>
    </w:p>
    <w:p w14:paraId="658D1FC6" w14:textId="560C9A03" w:rsidR="00500F3E" w:rsidRDefault="00B9666F" w:rsidP="00500F3E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B630711" wp14:editId="6BD61DB2">
                <wp:simplePos x="0" y="0"/>
                <wp:positionH relativeFrom="column">
                  <wp:posOffset>1219200</wp:posOffset>
                </wp:positionH>
                <wp:positionV relativeFrom="paragraph">
                  <wp:posOffset>43180</wp:posOffset>
                </wp:positionV>
                <wp:extent cx="238125" cy="276225"/>
                <wp:effectExtent l="76200" t="76200" r="142875" b="142875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" cy="2762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BE04CD" id="Rounded Rectangle 3" o:spid="_x0000_s1026" style="position:absolute;margin-left:96pt;margin-top:3.4pt;width:18.75pt;height:21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5921546" wp14:editId="3DF9392C">
                <wp:simplePos x="0" y="0"/>
                <wp:positionH relativeFrom="column">
                  <wp:posOffset>2162175</wp:posOffset>
                </wp:positionH>
                <wp:positionV relativeFrom="paragraph">
                  <wp:posOffset>1348105</wp:posOffset>
                </wp:positionV>
                <wp:extent cx="2076450" cy="314325"/>
                <wp:effectExtent l="76200" t="76200" r="133350" b="142875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6450" cy="3143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6B7B51" id="Rounded Rectangle 9" o:spid="_x0000_s1026" style="position:absolute;margin-left:170.25pt;margin-top:106.15pt;width:163.5pt;height:24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500F3E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BAFE475" wp14:editId="081CBA1A">
                <wp:simplePos x="0" y="0"/>
                <wp:positionH relativeFrom="column">
                  <wp:posOffset>4238625</wp:posOffset>
                </wp:positionH>
                <wp:positionV relativeFrom="paragraph">
                  <wp:posOffset>1296035</wp:posOffset>
                </wp:positionV>
                <wp:extent cx="266700" cy="25717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344C51" w14:textId="4638A30E" w:rsidR="00500F3E" w:rsidRPr="00E4223E" w:rsidRDefault="00500F3E" w:rsidP="00500F3E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AFE475" id="Text Box 16" o:spid="_x0000_s1030" type="#_x0000_t202" style="position:absolute;left:0;text-align:left;margin-left:333.75pt;margin-top:102.05pt;width:21pt;height:20.2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" filled="f" stroked="f">
                <v:textbox>
                  <w:txbxContent>
                    <w:p w14:paraId="7B344C51" w14:textId="4638A30E" w:rsidR="00500F3E" w:rsidRPr="00E4223E" w:rsidRDefault="00500F3E" w:rsidP="00500F3E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00F3E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DA82CD5" wp14:editId="42161615">
                <wp:simplePos x="0" y="0"/>
                <wp:positionH relativeFrom="column">
                  <wp:posOffset>933450</wp:posOffset>
                </wp:positionH>
                <wp:positionV relativeFrom="paragraph">
                  <wp:posOffset>100330</wp:posOffset>
                </wp:positionV>
                <wp:extent cx="266700" cy="25717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87F7E" w14:textId="77777777" w:rsidR="00500F3E" w:rsidRPr="00E4223E" w:rsidRDefault="00500F3E" w:rsidP="00500F3E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E4223E"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82CD5" id="Text Box 15" o:spid="_x0000_s1031" type="#_x0000_t202" style="position:absolute;left:0;text-align:left;margin-left:73.5pt;margin-top:7.9pt;width:21pt;height:20.2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" filled="f" stroked="f">
                <v:textbox>
                  <w:txbxContent>
                    <w:p w14:paraId="0B987F7E" w14:textId="77777777" w:rsidR="00500F3E" w:rsidRPr="00E4223E" w:rsidRDefault="00500F3E" w:rsidP="00500F3E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E4223E"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500F3E">
        <w:rPr>
          <w:noProof/>
        </w:rPr>
        <w:drawing>
          <wp:inline distT="0" distB="0" distL="0" distR="0" wp14:anchorId="19BD8334" wp14:editId="1CC9540D">
            <wp:extent cx="3657600" cy="2133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071A" w14:textId="5BB5BDD7" w:rsidR="00314BA5" w:rsidRDefault="00314BA5" w:rsidP="00314BA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Select Work Flow Tab.</w:t>
      </w:r>
    </w:p>
    <w:p w14:paraId="4F50B0B0" w14:textId="190450C5" w:rsidR="00595C57" w:rsidRDefault="00595C57" w:rsidP="00595C57">
      <w:pPr>
        <w:pStyle w:val="ListParagraph"/>
        <w:ind w:left="54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129410D" wp14:editId="65E81C2A">
                <wp:simplePos x="0" y="0"/>
                <wp:positionH relativeFrom="column">
                  <wp:posOffset>2343150</wp:posOffset>
                </wp:positionH>
                <wp:positionV relativeFrom="paragraph">
                  <wp:posOffset>185420</wp:posOffset>
                </wp:positionV>
                <wp:extent cx="619125" cy="276225"/>
                <wp:effectExtent l="76200" t="76200" r="142875" b="142875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9125" cy="2762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8C0AA" id="Rounded Rectangle 18" o:spid="_x0000_s1026" style="position:absolute;margin-left:184.5pt;margin-top:14.6pt;width:48.75pt;height:21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1301AB9F" wp14:editId="55C2D3B4">
            <wp:extent cx="4057650" cy="6356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3251" cy="64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B5E65" w14:textId="77777777" w:rsidR="00496E18" w:rsidRDefault="00496E18" w:rsidP="00595C57">
      <w:pPr>
        <w:pStyle w:val="ListParagraph"/>
        <w:ind w:left="540"/>
        <w:jc w:val="center"/>
        <w:rPr>
          <w:lang w:val="en-GB"/>
        </w:rPr>
      </w:pPr>
    </w:p>
    <w:p w14:paraId="73FED27D" w14:textId="105584A5" w:rsidR="00496E18" w:rsidRDefault="00496E18" w:rsidP="00496E18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Accessing Bot Task to set configuration settings.</w:t>
      </w:r>
    </w:p>
    <w:p w14:paraId="3BCE69E2" w14:textId="77777777" w:rsidR="00496E18" w:rsidRDefault="00496E18" w:rsidP="00496E18">
      <w:pPr>
        <w:pStyle w:val="ListParagraph"/>
        <w:ind w:left="360"/>
        <w:rPr>
          <w:lang w:val="en-GB"/>
        </w:rPr>
      </w:pPr>
    </w:p>
    <w:p w14:paraId="065C51B3" w14:textId="40795208" w:rsidR="00496E18" w:rsidRDefault="009308D2" w:rsidP="00496E18">
      <w:pPr>
        <w:pStyle w:val="ListParagraph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07D7C5F" wp14:editId="1BB6CA0F">
                <wp:simplePos x="0" y="0"/>
                <wp:positionH relativeFrom="margin">
                  <wp:align>center</wp:align>
                </wp:positionH>
                <wp:positionV relativeFrom="paragraph">
                  <wp:posOffset>263525</wp:posOffset>
                </wp:positionV>
                <wp:extent cx="285750" cy="257175"/>
                <wp:effectExtent l="0" t="0" r="0" b="9525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073FC3" w14:textId="2A219616" w:rsidR="00496E18" w:rsidRPr="00E4223E" w:rsidRDefault="00496E18" w:rsidP="00496E18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7D7C5F" id="Text Box 41" o:spid="_x0000_s1032" type="#_x0000_t202" style="position:absolute;left:0;text-align:left;margin-left:0;margin-top:20.75pt;width:22.5pt;height:20.25pt;z-index:2517565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" filled="f" stroked="f">
                <v:textbox>
                  <w:txbxContent>
                    <w:p w14:paraId="2E073FC3" w14:textId="2A219616" w:rsidR="00496E18" w:rsidRPr="00E4223E" w:rsidRDefault="00496E18" w:rsidP="00496E18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e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E10B86D" wp14:editId="7881418A">
                <wp:simplePos x="0" y="0"/>
                <wp:positionH relativeFrom="column">
                  <wp:posOffset>3971925</wp:posOffset>
                </wp:positionH>
                <wp:positionV relativeFrom="paragraph">
                  <wp:posOffset>2616200</wp:posOffset>
                </wp:positionV>
                <wp:extent cx="247650" cy="276225"/>
                <wp:effectExtent l="0" t="0" r="0" b="952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65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842A5E" w14:textId="679A37D6" w:rsidR="00496E18" w:rsidRPr="00E4223E" w:rsidRDefault="00496E18" w:rsidP="00496E18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0B86D" id="Text Box 36" o:spid="_x0000_s1033" type="#_x0000_t202" style="position:absolute;left:0;text-align:left;margin-left:312.75pt;margin-top:206pt;width:19.5pt;height:21.7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" filled="f" stroked="f">
                <v:textbox>
                  <w:txbxContent>
                    <w:p w14:paraId="66842A5E" w14:textId="679A37D6" w:rsidR="00496E18" w:rsidRPr="00E4223E" w:rsidRDefault="00496E18" w:rsidP="00496E18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697ADE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CFE52E0" wp14:editId="1A173EF7">
                <wp:simplePos x="0" y="0"/>
                <wp:positionH relativeFrom="column">
                  <wp:posOffset>3067050</wp:posOffset>
                </wp:positionH>
                <wp:positionV relativeFrom="paragraph">
                  <wp:posOffset>120650</wp:posOffset>
                </wp:positionV>
                <wp:extent cx="1095375" cy="466725"/>
                <wp:effectExtent l="76200" t="76200" r="142875" b="142875"/>
                <wp:wrapNone/>
                <wp:docPr id="49" name="Rounded 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375" cy="4667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140DF5" id="Rounded Rectangle 49" o:spid="_x0000_s1026" style="position:absolute;margin-left:241.5pt;margin-top:9.5pt;width:86.25pt;height:36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CE6A53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7164EA4" wp14:editId="094CD6C0">
                <wp:simplePos x="0" y="0"/>
                <wp:positionH relativeFrom="column">
                  <wp:posOffset>4029075</wp:posOffset>
                </wp:positionH>
                <wp:positionV relativeFrom="paragraph">
                  <wp:posOffset>2901950</wp:posOffset>
                </wp:positionV>
                <wp:extent cx="1123950" cy="419100"/>
                <wp:effectExtent l="76200" t="76200" r="133350" b="133350"/>
                <wp:wrapNone/>
                <wp:docPr id="47" name="Rounded 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4191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3D6FBC" id="Rounded Rectangle 47" o:spid="_x0000_s1026" style="position:absolute;margin-left:317.25pt;margin-top:228.5pt;width:88.5pt;height:3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BB49D6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63250A9" wp14:editId="628D5EFA">
                <wp:simplePos x="0" y="0"/>
                <wp:positionH relativeFrom="column">
                  <wp:posOffset>523876</wp:posOffset>
                </wp:positionH>
                <wp:positionV relativeFrom="paragraph">
                  <wp:posOffset>2349500</wp:posOffset>
                </wp:positionV>
                <wp:extent cx="1104900" cy="419100"/>
                <wp:effectExtent l="76200" t="76200" r="133350" b="133350"/>
                <wp:wrapNone/>
                <wp:docPr id="43" name="Rounded 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4191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5AC7B2" id="Rounded Rectangle 43" o:spid="_x0000_s1026" style="position:absolute;margin-left:41.25pt;margin-top:185pt;width:87pt;height:33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B9666F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848FC7D" wp14:editId="7FDDAD1A">
                <wp:simplePos x="0" y="0"/>
                <wp:positionH relativeFrom="column">
                  <wp:posOffset>561975</wp:posOffset>
                </wp:positionH>
                <wp:positionV relativeFrom="paragraph">
                  <wp:posOffset>924560</wp:posOffset>
                </wp:positionV>
                <wp:extent cx="1104900" cy="447675"/>
                <wp:effectExtent l="76200" t="76200" r="133350" b="142875"/>
                <wp:wrapNone/>
                <wp:docPr id="45" name="Rounded 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4476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DE948F" id="Rounded Rectangle 45" o:spid="_x0000_s1026" style="position:absolute;margin-left:44.25pt;margin-top:72.8pt;width:87pt;height:35.2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B9666F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E798F24" wp14:editId="3070EF6A">
                <wp:simplePos x="0" y="0"/>
                <wp:positionH relativeFrom="column">
                  <wp:posOffset>552450</wp:posOffset>
                </wp:positionH>
                <wp:positionV relativeFrom="paragraph">
                  <wp:posOffset>1629410</wp:posOffset>
                </wp:positionV>
                <wp:extent cx="1066800" cy="419100"/>
                <wp:effectExtent l="76200" t="76200" r="133350" b="133350"/>
                <wp:wrapNone/>
                <wp:docPr id="44" name="Rounded 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4191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0C61E2" id="Rounded Rectangle 44" o:spid="_x0000_s1026" style="position:absolute;margin-left:43.5pt;margin-top:128.3pt;width:84pt;height:33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A536DC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101E87E" wp14:editId="647DCE6D">
                <wp:simplePos x="0" y="0"/>
                <wp:positionH relativeFrom="column">
                  <wp:posOffset>1704975</wp:posOffset>
                </wp:positionH>
                <wp:positionV relativeFrom="paragraph">
                  <wp:posOffset>2715260</wp:posOffset>
                </wp:positionV>
                <wp:extent cx="266700" cy="257175"/>
                <wp:effectExtent l="0" t="0" r="0" b="952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AD7813" w14:textId="244E8D46" w:rsidR="00496E18" w:rsidRPr="00E4223E" w:rsidRDefault="00496E18" w:rsidP="00496E18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a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01E87E" id="Text Box 23" o:spid="_x0000_s1034" type="#_x0000_t202" style="position:absolute;left:0;text-align:left;margin-left:134.25pt;margin-top:213.8pt;width:21pt;height:20.2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" filled="f" stroked="f">
                <v:textbox>
                  <w:txbxContent>
                    <w:p w14:paraId="6DAD7813" w14:textId="244E8D46" w:rsidR="00496E18" w:rsidRPr="00E4223E" w:rsidRDefault="00496E18" w:rsidP="00496E18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a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536DC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2A1EB65" wp14:editId="71F4E714">
                <wp:simplePos x="0" y="0"/>
                <wp:positionH relativeFrom="column">
                  <wp:posOffset>1724025</wp:posOffset>
                </wp:positionH>
                <wp:positionV relativeFrom="paragraph">
                  <wp:posOffset>1867535</wp:posOffset>
                </wp:positionV>
                <wp:extent cx="266700" cy="257175"/>
                <wp:effectExtent l="0" t="0" r="0" b="952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8D79E6" w14:textId="6E9867A9" w:rsidR="00496E18" w:rsidRPr="00E4223E" w:rsidRDefault="00496E18" w:rsidP="00496E18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A1EB65" id="Text Box 24" o:spid="_x0000_s1035" type="#_x0000_t202" style="position:absolute;left:0;text-align:left;margin-left:135.75pt;margin-top:147.05pt;width:21pt;height:20.2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" filled="f" stroked="f">
                <v:textbox>
                  <w:txbxContent>
                    <w:p w14:paraId="3A8D79E6" w14:textId="6E9867A9" w:rsidR="00496E18" w:rsidRPr="00E4223E" w:rsidRDefault="00496E18" w:rsidP="00496E18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b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536DC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46B4AE70" wp14:editId="503E93AC">
                <wp:simplePos x="0" y="0"/>
                <wp:positionH relativeFrom="column">
                  <wp:posOffset>1723390</wp:posOffset>
                </wp:positionH>
                <wp:positionV relativeFrom="paragraph">
                  <wp:posOffset>1276985</wp:posOffset>
                </wp:positionV>
                <wp:extent cx="295275" cy="2667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5C1BFC" w14:textId="196CF53F" w:rsidR="00496E18" w:rsidRPr="00E4223E" w:rsidRDefault="00496E18" w:rsidP="00496E18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c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4AE70" id="Text Box 28" o:spid="_x0000_s1036" type="#_x0000_t202" style="position:absolute;left:0;text-align:left;margin-left:135.7pt;margin-top:100.55pt;width:23.25pt;height:21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" filled="f" stroked="f">
                <v:textbox>
                  <w:txbxContent>
                    <w:p w14:paraId="675C1BFC" w14:textId="196CF53F" w:rsidR="00496E18" w:rsidRPr="00E4223E" w:rsidRDefault="00496E18" w:rsidP="00496E18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c3</w:t>
                      </w:r>
                    </w:p>
                  </w:txbxContent>
                </v:textbox>
              </v:shape>
            </w:pict>
          </mc:Fallback>
        </mc:AlternateContent>
      </w:r>
      <w:r w:rsidR="00496E18">
        <w:rPr>
          <w:noProof/>
        </w:rPr>
        <w:drawing>
          <wp:inline distT="0" distB="0" distL="0" distR="0" wp14:anchorId="1D0BC7BA" wp14:editId="0A8B8B7D">
            <wp:extent cx="5175419" cy="356362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96720" cy="3578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E36FD" w14:textId="31B37B4D" w:rsidR="00B9666F" w:rsidRDefault="00B9666F" w:rsidP="00496E18">
      <w:pPr>
        <w:pStyle w:val="ListParagraph"/>
        <w:jc w:val="center"/>
        <w:rPr>
          <w:lang w:val="en-GB"/>
        </w:rPr>
      </w:pPr>
    </w:p>
    <w:p w14:paraId="4D8E1090" w14:textId="186B195C" w:rsidR="00B9666F" w:rsidRDefault="00B9666F" w:rsidP="00496E18">
      <w:pPr>
        <w:pStyle w:val="ListParagraph"/>
        <w:jc w:val="center"/>
        <w:rPr>
          <w:lang w:val="en-GB"/>
        </w:rPr>
      </w:pPr>
    </w:p>
    <w:p w14:paraId="5FB8A441" w14:textId="2E9F2CF5" w:rsidR="00B9666F" w:rsidRDefault="00B9666F" w:rsidP="00496E18">
      <w:pPr>
        <w:pStyle w:val="ListParagraph"/>
        <w:jc w:val="center"/>
        <w:rPr>
          <w:lang w:val="en-GB"/>
        </w:rPr>
      </w:pPr>
    </w:p>
    <w:p w14:paraId="2B8C6D73" w14:textId="77777777" w:rsidR="00B9666F" w:rsidRDefault="00B9666F" w:rsidP="00496E18">
      <w:pPr>
        <w:pStyle w:val="ListParagraph"/>
        <w:jc w:val="center"/>
        <w:rPr>
          <w:lang w:val="en-GB"/>
        </w:rPr>
      </w:pPr>
    </w:p>
    <w:p w14:paraId="43EE7A2C" w14:textId="5FF6A652" w:rsidR="00496E18" w:rsidRDefault="00BE20F2" w:rsidP="00496E18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lastRenderedPageBreak/>
        <w:t>Set Reconciliation file location.</w:t>
      </w:r>
    </w:p>
    <w:p w14:paraId="1457893C" w14:textId="45D3DBD8" w:rsidR="00BE20F2" w:rsidRPr="00B9666F" w:rsidRDefault="00BE20F2" w:rsidP="00BE20F2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Access “</w:t>
      </w:r>
      <w:r w:rsidRPr="00BE20F2">
        <w:rPr>
          <w:i/>
        </w:rPr>
        <w:t>generate reconciliation file</w:t>
      </w:r>
      <w:r>
        <w:t>” Bot Task</w:t>
      </w:r>
      <w:r w:rsidR="00B9666F">
        <w:t xml:space="preserve"> by double click.</w:t>
      </w:r>
    </w:p>
    <w:p w14:paraId="6BA5BF10" w14:textId="1BBC76B2" w:rsidR="00B9666F" w:rsidRPr="00B9666F" w:rsidRDefault="00B9666F" w:rsidP="00BE20F2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Scroll down and enter the location of </w:t>
      </w:r>
      <w:proofErr w:type="spellStart"/>
      <w:r>
        <w:t>Reconiliation</w:t>
      </w:r>
      <w:proofErr w:type="spellEnd"/>
      <w:r>
        <w:t xml:space="preserve"> file in the </w:t>
      </w:r>
      <w:proofErr w:type="spellStart"/>
      <w:r w:rsidRPr="00B9666F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reconciliation_files_location</w:t>
      </w:r>
      <w:proofErr w:type="spellEnd"/>
      <w:r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4FD0701B" w14:textId="52A0AC4C" w:rsidR="00B9666F" w:rsidRDefault="00B9666F" w:rsidP="00B9666F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D0CC0F7" wp14:editId="297E0890">
            <wp:extent cx="5105400" cy="1340793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16982" cy="13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EC9EE" w14:textId="0BD7FBBB" w:rsidR="002E2FC8" w:rsidRDefault="006F35DC" w:rsidP="002E2FC8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Scroll</w:t>
      </w:r>
      <w:r w:rsidR="00D77D22">
        <w:rPr>
          <w:lang w:val="en-GB"/>
        </w:rPr>
        <w:t xml:space="preserve"> up &amp; </w:t>
      </w:r>
      <w:r w:rsidR="003D5020">
        <w:rPr>
          <w:lang w:val="en-GB"/>
        </w:rPr>
        <w:t>s</w:t>
      </w:r>
      <w:r w:rsidR="00D77D22">
        <w:rPr>
          <w:lang w:val="en-GB"/>
        </w:rPr>
        <w:t>elect Save.</w:t>
      </w:r>
    </w:p>
    <w:p w14:paraId="6F5767F5" w14:textId="19AA77B5" w:rsidR="002E2FC8" w:rsidRDefault="002E2FC8" w:rsidP="00123098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805A309" wp14:editId="57AD80C1">
                <wp:simplePos x="0" y="0"/>
                <wp:positionH relativeFrom="column">
                  <wp:posOffset>5307965</wp:posOffset>
                </wp:positionH>
                <wp:positionV relativeFrom="paragraph">
                  <wp:posOffset>333375</wp:posOffset>
                </wp:positionV>
                <wp:extent cx="419100" cy="200025"/>
                <wp:effectExtent l="76200" t="76200" r="114300" b="142875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C52797" id="Rounded Rectangle 76" o:spid="_x0000_s1026" style="position:absolute;margin-left:417.95pt;margin-top:26.25pt;width:33pt;height:15.7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CF5D11" w:rsidRPr="00CF5D11">
        <w:rPr>
          <w:noProof/>
        </w:rPr>
        <w:t xml:space="preserve"> </w:t>
      </w:r>
      <w:r w:rsidR="00CF5D11">
        <w:rPr>
          <w:noProof/>
        </w:rPr>
        <w:drawing>
          <wp:inline distT="0" distB="0" distL="0" distR="0" wp14:anchorId="688F8262" wp14:editId="6B31A08A">
            <wp:extent cx="4991100" cy="1296160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03227" cy="132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9F76F" w14:textId="0F846E9B" w:rsidR="00B9666F" w:rsidRDefault="00B9666F" w:rsidP="00B9666F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Set Teradata Automation settings.</w:t>
      </w:r>
    </w:p>
    <w:p w14:paraId="6693E6DB" w14:textId="49B32133" w:rsidR="00B9666F" w:rsidRPr="00B9666F" w:rsidRDefault="00B9666F" w:rsidP="00B9666F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Access “</w:t>
      </w:r>
      <w:r w:rsidRPr="00B9666F">
        <w:rPr>
          <w:i/>
        </w:rPr>
        <w:t>download data from Teradata</w:t>
      </w:r>
      <w:r>
        <w:t xml:space="preserve">” Bot Task by </w:t>
      </w:r>
      <w:proofErr w:type="spellStart"/>
      <w:r>
        <w:t>doble</w:t>
      </w:r>
      <w:proofErr w:type="spellEnd"/>
      <w:r>
        <w:t xml:space="preserve"> click.</w:t>
      </w:r>
    </w:p>
    <w:p w14:paraId="562AC7B8" w14:textId="681F06A7" w:rsidR="00B9666F" w:rsidRPr="00B9666F" w:rsidRDefault="00B9666F" w:rsidP="00B9666F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Scroll down and enter the location of </w:t>
      </w:r>
      <w:r>
        <w:t>SQL Queries</w:t>
      </w:r>
      <w:r>
        <w:t xml:space="preserve"> file in </w:t>
      </w:r>
      <w:proofErr w:type="spellStart"/>
      <w:r w:rsidRPr="00B9666F">
        <w:rPr>
          <w:i/>
        </w:rPr>
        <w:t>queries_location</w:t>
      </w:r>
      <w:proofErr w:type="spellEnd"/>
      <w: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780D8D0C" w14:textId="401DB32E" w:rsidR="00B9666F" w:rsidRPr="004836D2" w:rsidRDefault="004836D2" w:rsidP="00B9666F">
      <w:pPr>
        <w:pStyle w:val="ListParagraph"/>
        <w:numPr>
          <w:ilvl w:val="2"/>
          <w:numId w:val="9"/>
        </w:numPr>
        <w:rPr>
          <w:lang w:val="en-GB"/>
        </w:rPr>
      </w:pPr>
      <w:r>
        <w:t>E</w:t>
      </w:r>
      <w:r>
        <w:t xml:space="preserve">nter the </w:t>
      </w:r>
      <w:r>
        <w:t xml:space="preserve">input files directory path </w:t>
      </w:r>
      <w:proofErr w:type="gramStart"/>
      <w:r>
        <w:t xml:space="preserve">in  </w:t>
      </w:r>
      <w:proofErr w:type="spellStart"/>
      <w:r w:rsidRPr="004836D2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output</w:t>
      </w:r>
      <w:proofErr w:type="gramEnd"/>
      <w:r w:rsidRPr="004836D2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_location</w:t>
      </w:r>
      <w:proofErr w:type="spellEnd"/>
      <w: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4E5CFA58" w14:textId="0A38B0C8" w:rsidR="004836D2" w:rsidRPr="004836D2" w:rsidRDefault="004836D2" w:rsidP="004836D2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Enter the </w:t>
      </w:r>
      <w:r>
        <w:t>Teradata executable location</w:t>
      </w:r>
      <w:r>
        <w:t xml:space="preserve"> </w:t>
      </w:r>
      <w:proofErr w:type="gramStart"/>
      <w:r>
        <w:t xml:space="preserve">in  </w:t>
      </w:r>
      <w:proofErr w:type="spellStart"/>
      <w:r w:rsidRPr="004836D2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teradata</w:t>
      </w:r>
      <w:proofErr w:type="gramEnd"/>
      <w:r w:rsidRPr="004836D2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_app_location</w:t>
      </w:r>
      <w:proofErr w:type="spellEnd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58EDF9B2" w14:textId="112F6DF0" w:rsidR="004836D2" w:rsidRPr="004836D2" w:rsidRDefault="004836D2" w:rsidP="004836D2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Enter the </w:t>
      </w:r>
      <w:r>
        <w:t>Teradata credential vault name created in Step -</w:t>
      </w:r>
      <w:r w:rsidR="00903AB6">
        <w:t>2</w:t>
      </w:r>
      <w:r>
        <w:t xml:space="preserve"> </w:t>
      </w:r>
      <w:proofErr w:type="gramStart"/>
      <w:r>
        <w:t xml:space="preserve">in  </w:t>
      </w:r>
      <w:proofErr w:type="spellStart"/>
      <w:r w:rsidRPr="004836D2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credentail</w:t>
      </w:r>
      <w:proofErr w:type="gramEnd"/>
      <w:r w:rsidRPr="004836D2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_vault_name</w:t>
      </w:r>
      <w:proofErr w:type="spellEnd"/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557317E7" w14:textId="0F073E40" w:rsidR="004836D2" w:rsidRDefault="00BB49D6" w:rsidP="00BB49D6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42BCFAA" wp14:editId="52782E3A">
                <wp:simplePos x="0" y="0"/>
                <wp:positionH relativeFrom="column">
                  <wp:posOffset>676275</wp:posOffset>
                </wp:positionH>
                <wp:positionV relativeFrom="paragraph">
                  <wp:posOffset>970280</wp:posOffset>
                </wp:positionV>
                <wp:extent cx="285750" cy="257175"/>
                <wp:effectExtent l="0" t="0" r="0" b="9525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52FBA9" w14:textId="15C6B4DF" w:rsidR="00BB49D6" w:rsidRPr="00E4223E" w:rsidRDefault="00BB49D6" w:rsidP="00BB49D6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ii</w:t>
                            </w:r>
                            <w:proofErr w:type="gramEnd"/>
                            <w:r w:rsidRPr="00BB49D6">
                              <w:rPr>
                                <w:noProof/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drawing>
                                <wp:inline distT="0" distB="0" distL="0" distR="0" wp14:anchorId="2BDDAE13" wp14:editId="17956570">
                                  <wp:extent cx="83820" cy="83820"/>
                                  <wp:effectExtent l="0" t="0" r="0" b="0"/>
                                  <wp:docPr id="62" name="Picture 6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" cy="83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2BCFAA" id="Text Box 61" o:spid="_x0000_s1037" type="#_x0000_t202" style="position:absolute;left:0;text-align:left;margin-left:53.25pt;margin-top:76.4pt;width:22.5pt;height:20.25pt;z-index:251783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" filled="f" stroked="f">
                <v:textbox>
                  <w:txbxContent>
                    <w:p w14:paraId="4152FBA9" w14:textId="15C6B4DF" w:rsidR="00BB49D6" w:rsidRPr="00E4223E" w:rsidRDefault="00BB49D6" w:rsidP="00BB49D6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ii</w:t>
                      </w:r>
                      <w:proofErr w:type="gramEnd"/>
                      <w:r w:rsidRPr="00BB49D6">
                        <w:rPr>
                          <w:noProof/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drawing>
                          <wp:inline distT="0" distB="0" distL="0" distR="0" wp14:anchorId="2BDDAE13" wp14:editId="17956570">
                            <wp:extent cx="83820" cy="83820"/>
                            <wp:effectExtent l="0" t="0" r="0" b="0"/>
                            <wp:docPr id="62" name="Picture 6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" cy="83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720B4726" wp14:editId="2EC83912">
                <wp:simplePos x="0" y="0"/>
                <wp:positionH relativeFrom="column">
                  <wp:posOffset>676275</wp:posOffset>
                </wp:positionH>
                <wp:positionV relativeFrom="paragraph">
                  <wp:posOffset>1958975</wp:posOffset>
                </wp:positionV>
                <wp:extent cx="323850" cy="257175"/>
                <wp:effectExtent l="0" t="0" r="0" b="952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925F58" w14:textId="05623841" w:rsidR="00BB49D6" w:rsidRPr="00E4223E" w:rsidRDefault="00BB49D6" w:rsidP="00BB49D6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v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0B4726" id="Text Box 65" o:spid="_x0000_s1038" type="#_x0000_t202" style="position:absolute;left:0;text-align:left;margin-left:53.25pt;margin-top:154.25pt;width:25.5pt;height:20.25pt;z-index:251787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" filled="f" stroked="f">
                <v:textbox>
                  <w:txbxContent>
                    <w:p w14:paraId="19925F58" w14:textId="05623841" w:rsidR="00BB49D6" w:rsidRPr="00E4223E" w:rsidRDefault="00BB49D6" w:rsidP="00BB49D6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v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84F6D46" wp14:editId="73FAF40F">
                <wp:simplePos x="0" y="0"/>
                <wp:positionH relativeFrom="column">
                  <wp:posOffset>647700</wp:posOffset>
                </wp:positionH>
                <wp:positionV relativeFrom="paragraph">
                  <wp:posOffset>1475105</wp:posOffset>
                </wp:positionV>
                <wp:extent cx="323850" cy="257175"/>
                <wp:effectExtent l="0" t="0" r="0" b="9525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90F3E" w14:textId="716E44B6" w:rsidR="00BB49D6" w:rsidRPr="00E4223E" w:rsidRDefault="00BB49D6" w:rsidP="00BB49D6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v</w:t>
                            </w:r>
                            <w:proofErr w:type="gramEnd"/>
                            <w:r w:rsidRPr="00BB49D6">
                              <w:rPr>
                                <w:noProof/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drawing>
                                <wp:inline distT="0" distB="0" distL="0" distR="0" wp14:anchorId="1F97F7AD" wp14:editId="24055BDA">
                                  <wp:extent cx="83820" cy="83820"/>
                                  <wp:effectExtent l="0" t="0" r="0" b="0"/>
                                  <wp:docPr id="64" name="Picture 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" cy="83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4F6D46" id="Text Box 63" o:spid="_x0000_s1039" type="#_x0000_t202" style="position:absolute;left:0;text-align:left;margin-left:51pt;margin-top:116.15pt;width:25.5pt;height:20.25pt;z-index:251785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" filled="f" stroked="f">
                <v:textbox>
                  <w:txbxContent>
                    <w:p w14:paraId="5F890F3E" w14:textId="716E44B6" w:rsidR="00BB49D6" w:rsidRPr="00E4223E" w:rsidRDefault="00BB49D6" w:rsidP="00BB49D6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v</w:t>
                      </w:r>
                      <w:proofErr w:type="gramEnd"/>
                      <w:r w:rsidRPr="00BB49D6">
                        <w:rPr>
                          <w:noProof/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drawing>
                          <wp:inline distT="0" distB="0" distL="0" distR="0" wp14:anchorId="1F97F7AD" wp14:editId="24055BDA">
                            <wp:extent cx="83820" cy="83820"/>
                            <wp:effectExtent l="0" t="0" r="0" b="0"/>
                            <wp:docPr id="64" name="Picture 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" cy="83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FC802BF" wp14:editId="0771EA48">
                <wp:simplePos x="0" y="0"/>
                <wp:positionH relativeFrom="column">
                  <wp:posOffset>676275</wp:posOffset>
                </wp:positionH>
                <wp:positionV relativeFrom="paragraph">
                  <wp:posOffset>655955</wp:posOffset>
                </wp:positionV>
                <wp:extent cx="266700" cy="257175"/>
                <wp:effectExtent l="0" t="0" r="0" b="952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6FA4AB" w14:textId="3CB9F2F5" w:rsidR="00BB49D6" w:rsidRPr="00E4223E" w:rsidRDefault="00BB49D6" w:rsidP="00BB49D6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C802BF" id="Text Box 60" o:spid="_x0000_s1040" type="#_x0000_t202" style="position:absolute;left:0;text-align:left;margin-left:53.25pt;margin-top:51.65pt;width:21pt;height:20.2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" filled="f" stroked="f">
                <v:textbox>
                  <w:txbxContent>
                    <w:p w14:paraId="606FA4AB" w14:textId="3CB9F2F5" w:rsidR="00BB49D6" w:rsidRPr="00E4223E" w:rsidRDefault="00BB49D6" w:rsidP="00BB49D6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i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0B41182" wp14:editId="5EF70F0B">
                <wp:simplePos x="0" y="0"/>
                <wp:positionH relativeFrom="column">
                  <wp:posOffset>923925</wp:posOffset>
                </wp:positionH>
                <wp:positionV relativeFrom="paragraph">
                  <wp:posOffset>2160905</wp:posOffset>
                </wp:positionV>
                <wp:extent cx="4629150" cy="200025"/>
                <wp:effectExtent l="76200" t="76200" r="114300" b="142875"/>
                <wp:wrapNone/>
                <wp:docPr id="59" name="Rounded 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5EFA53D" id="Rounded Rectangle 59" o:spid="_x0000_s1026" style="position:absolute;margin-left:72.75pt;margin-top:170.15pt;width:364.5pt;height:15.7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1A45E942" wp14:editId="21DFD62A">
                <wp:simplePos x="0" y="0"/>
                <wp:positionH relativeFrom="column">
                  <wp:posOffset>952500</wp:posOffset>
                </wp:positionH>
                <wp:positionV relativeFrom="paragraph">
                  <wp:posOffset>1713230</wp:posOffset>
                </wp:positionV>
                <wp:extent cx="4629150" cy="200025"/>
                <wp:effectExtent l="76200" t="76200" r="114300" b="142875"/>
                <wp:wrapNone/>
                <wp:docPr id="58" name="Rounded 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9237FA" id="Rounded Rectangle 58" o:spid="_x0000_s1026" style="position:absolute;margin-left:75pt;margin-top:134.9pt;width:364.5pt;height:15.7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E3C5BEA" wp14:editId="5939ABB3">
                <wp:simplePos x="0" y="0"/>
                <wp:positionH relativeFrom="column">
                  <wp:posOffset>942975</wp:posOffset>
                </wp:positionH>
                <wp:positionV relativeFrom="paragraph">
                  <wp:posOffset>1265555</wp:posOffset>
                </wp:positionV>
                <wp:extent cx="4629150" cy="200025"/>
                <wp:effectExtent l="76200" t="76200" r="114300" b="142875"/>
                <wp:wrapNone/>
                <wp:docPr id="55" name="Rounded 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220BC9" id="Rounded Rectangle 55" o:spid="_x0000_s1026" style="position:absolute;margin-left:74.25pt;margin-top:99.65pt;width:364.5pt;height:15.75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063A508" wp14:editId="2FF1D8C1">
                <wp:simplePos x="0" y="0"/>
                <wp:positionH relativeFrom="column">
                  <wp:posOffset>923925</wp:posOffset>
                </wp:positionH>
                <wp:positionV relativeFrom="paragraph">
                  <wp:posOffset>836930</wp:posOffset>
                </wp:positionV>
                <wp:extent cx="4629150" cy="200025"/>
                <wp:effectExtent l="76200" t="76200" r="114300" b="142875"/>
                <wp:wrapNone/>
                <wp:docPr id="54" name="Rounded 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ADACE2" id="Rounded Rectangle 54" o:spid="_x0000_s1026" style="position:absolute;margin-left:72.75pt;margin-top:65.9pt;width:364.5pt;height:15.7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7C9F108" wp14:editId="24D8D20E">
            <wp:extent cx="5200650" cy="2510440"/>
            <wp:effectExtent l="0" t="0" r="0" b="44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3560" cy="252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2CC35" w14:textId="3D4ABA87" w:rsidR="00123098" w:rsidRDefault="006F35DC" w:rsidP="00123098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Scroll</w:t>
      </w:r>
      <w:r w:rsidR="00114AE0">
        <w:rPr>
          <w:lang w:val="en-GB"/>
        </w:rPr>
        <w:t xml:space="preserve"> up &amp; s</w:t>
      </w:r>
      <w:r w:rsidR="00D77D22">
        <w:rPr>
          <w:lang w:val="en-GB"/>
        </w:rPr>
        <w:t>elect Save.</w:t>
      </w:r>
    </w:p>
    <w:p w14:paraId="23EBE4A9" w14:textId="245CA975" w:rsidR="00123098" w:rsidRDefault="00123098" w:rsidP="00BB49D6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CFDD461" wp14:editId="3B023B96">
                <wp:simplePos x="0" y="0"/>
                <wp:positionH relativeFrom="column">
                  <wp:posOffset>5298440</wp:posOffset>
                </wp:positionH>
                <wp:positionV relativeFrom="paragraph">
                  <wp:posOffset>457200</wp:posOffset>
                </wp:positionV>
                <wp:extent cx="419100" cy="200025"/>
                <wp:effectExtent l="76200" t="76200" r="114300" b="142875"/>
                <wp:wrapNone/>
                <wp:docPr id="78" name="Rounded 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C206D2" id="Rounded Rectangle 78" o:spid="_x0000_s1026" style="position:absolute;margin-left:417.2pt;margin-top:36pt;width:33pt;height:15.7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737E2E" w:rsidRPr="00737E2E">
        <w:rPr>
          <w:noProof/>
        </w:rPr>
        <w:t xml:space="preserve"> </w:t>
      </w:r>
      <w:r w:rsidR="00737E2E">
        <w:rPr>
          <w:noProof/>
        </w:rPr>
        <w:drawing>
          <wp:inline distT="0" distB="0" distL="0" distR="0" wp14:anchorId="036D5EA7" wp14:editId="6E6C9B5B">
            <wp:extent cx="5041265" cy="1123484"/>
            <wp:effectExtent l="0" t="0" r="6985" b="63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07699" cy="113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D0627" w14:textId="33EBF32C" w:rsidR="002A6326" w:rsidRDefault="002A6326" w:rsidP="002A6326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lastRenderedPageBreak/>
        <w:t>Set Input file parameters.</w:t>
      </w:r>
    </w:p>
    <w:p w14:paraId="17D51E70" w14:textId="590A1BE5" w:rsidR="002A6326" w:rsidRPr="00B9666F" w:rsidRDefault="002A6326" w:rsidP="002A6326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Access “</w:t>
      </w:r>
      <w:r w:rsidRPr="002A6326">
        <w:rPr>
          <w:i/>
        </w:rPr>
        <w:t>write data to import loan excel</w:t>
      </w:r>
      <w:r>
        <w:t xml:space="preserve">” Bot Task by </w:t>
      </w:r>
      <w:proofErr w:type="spellStart"/>
      <w:r>
        <w:t>doble</w:t>
      </w:r>
      <w:proofErr w:type="spellEnd"/>
      <w:r>
        <w:t xml:space="preserve"> click.</w:t>
      </w:r>
    </w:p>
    <w:p w14:paraId="65FD7EC9" w14:textId="2D9A1DFB" w:rsidR="002A6326" w:rsidRPr="004349FC" w:rsidRDefault="002A6326" w:rsidP="002A6326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Scroll down and </w:t>
      </w:r>
      <w:r w:rsidR="00903AB6">
        <w:t>e</w:t>
      </w:r>
      <w:r w:rsidR="00903AB6">
        <w:t xml:space="preserve">nter the </w:t>
      </w:r>
      <w:r w:rsidR="00903AB6">
        <w:t>Excel access</w:t>
      </w:r>
      <w:r w:rsidR="00903AB6">
        <w:t xml:space="preserve"> credential vault name created in Step -</w:t>
      </w:r>
      <w:r w:rsidR="00903AB6">
        <w:t>2</w:t>
      </w:r>
      <w:r w:rsidR="00903AB6">
        <w:t xml:space="preserve"> </w:t>
      </w:r>
      <w:proofErr w:type="gramStart"/>
      <w:r w:rsidR="00903AB6">
        <w:t xml:space="preserve">in  </w:t>
      </w:r>
      <w:proofErr w:type="spellStart"/>
      <w:r w:rsidR="0009726A" w:rsidRPr="0009726A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excel</w:t>
      </w:r>
      <w:proofErr w:type="gramEnd"/>
      <w:r w:rsidR="0009726A" w:rsidRPr="0009726A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_password_vault</w:t>
      </w:r>
      <w:proofErr w:type="spellEnd"/>
      <w:r w:rsidR="0009726A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 xml:space="preserve"> </w:t>
      </w:r>
      <w:r w:rsidR="00903AB6"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1FDD233A" w14:textId="42074152" w:rsidR="004349FC" w:rsidRDefault="004349FC" w:rsidP="004349FC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99B3DDE" wp14:editId="54511C2C">
                <wp:simplePos x="0" y="0"/>
                <wp:positionH relativeFrom="margin">
                  <wp:align>right</wp:align>
                </wp:positionH>
                <wp:positionV relativeFrom="paragraph">
                  <wp:posOffset>875665</wp:posOffset>
                </wp:positionV>
                <wp:extent cx="4629150" cy="200025"/>
                <wp:effectExtent l="76200" t="76200" r="114300" b="142875"/>
                <wp:wrapNone/>
                <wp:docPr id="68" name="Rounded 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53975F" id="Rounded Rectangle 68" o:spid="_x0000_s1026" style="position:absolute;margin-left:313.3pt;margin-top:68.95pt;width:364.5pt;height:15.75pt;z-index:251789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" filled="f" strokecolor="red" strokeweight="1pt">
                <v:stroke joinstyle="miter"/>
                <v:shadow on="t" color="black" opacity="26214f" origin="-.5,-.5" offset=".74836mm,.74836mm"/>
                <w10:wrap anchorx="margin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C164962" wp14:editId="4F2B0DFE">
            <wp:extent cx="5229225" cy="2114547"/>
            <wp:effectExtent l="0" t="0" r="0" b="63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53631" cy="2124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1CAAC" w14:textId="54036AD6" w:rsidR="00D12BF3" w:rsidRDefault="006F35DC" w:rsidP="00D12BF3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Scroll</w:t>
      </w:r>
      <w:r w:rsidR="00D77D22">
        <w:rPr>
          <w:lang w:val="en-GB"/>
        </w:rPr>
        <w:t xml:space="preserve"> up &amp; </w:t>
      </w:r>
      <w:r w:rsidR="00D22C79">
        <w:rPr>
          <w:lang w:val="en-GB"/>
        </w:rPr>
        <w:t>s</w:t>
      </w:r>
      <w:r w:rsidR="00D77D22">
        <w:rPr>
          <w:lang w:val="en-GB"/>
        </w:rPr>
        <w:t>elect Save.</w:t>
      </w:r>
    </w:p>
    <w:p w14:paraId="1EF6B023" w14:textId="12E099C1" w:rsidR="00D12BF3" w:rsidRPr="00B9666F" w:rsidRDefault="0012571B" w:rsidP="0012571B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11F1BF33" wp14:editId="74B4ACA0">
                <wp:simplePos x="0" y="0"/>
                <wp:positionH relativeFrom="rightMargin">
                  <wp:posOffset>-85725</wp:posOffset>
                </wp:positionH>
                <wp:positionV relativeFrom="paragraph">
                  <wp:posOffset>540385</wp:posOffset>
                </wp:positionV>
                <wp:extent cx="419100" cy="200025"/>
                <wp:effectExtent l="76200" t="76200" r="114300" b="142875"/>
                <wp:wrapNone/>
                <wp:docPr id="80" name="Rounded 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000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182209" id="Rounded Rectangle 80" o:spid="_x0000_s1026" style="position:absolute;margin-left:-6.75pt;margin-top:42.55pt;width:33pt;height:15.75pt;z-index:2518005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" filled="f" strokecolor="red" strokeweight="1pt">
                <v:stroke joinstyle="miter"/>
                <v:shadow on="t" color="black" opacity="26214f" origin="-.5,-.5" offset=".74836mm,.74836mm"/>
                <w10:wrap anchorx="margin"/>
              </v:roundrect>
            </w:pict>
          </mc:Fallback>
        </mc:AlternateContent>
      </w:r>
      <w:r w:rsidR="00AC7188" w:rsidRPr="00AC7188">
        <w:rPr>
          <w:noProof/>
        </w:rPr>
        <w:t xml:space="preserve"> </w:t>
      </w:r>
      <w:r w:rsidR="00AC7188">
        <w:rPr>
          <w:noProof/>
        </w:rPr>
        <w:drawing>
          <wp:inline distT="0" distB="0" distL="0" distR="0" wp14:anchorId="1996617B" wp14:editId="6F29CA0E">
            <wp:extent cx="5400675" cy="1367222"/>
            <wp:effectExtent l="0" t="0" r="0" b="444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19952" cy="137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7B3C2" w14:textId="375D2682" w:rsidR="002A6326" w:rsidRDefault="002A6326" w:rsidP="002A6326">
      <w:pPr>
        <w:pStyle w:val="ListParagraph"/>
        <w:ind w:left="1080"/>
        <w:rPr>
          <w:lang w:val="en-GB"/>
        </w:rPr>
      </w:pPr>
    </w:p>
    <w:p w14:paraId="0B9B2491" w14:textId="730AB36D" w:rsidR="007C042D" w:rsidRDefault="00D07E51" w:rsidP="007C042D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 xml:space="preserve">Set </w:t>
      </w:r>
      <w:proofErr w:type="spellStart"/>
      <w:r>
        <w:rPr>
          <w:lang w:val="en-GB"/>
        </w:rPr>
        <w:t>EBox</w:t>
      </w:r>
      <w:proofErr w:type="spellEnd"/>
      <w:r>
        <w:rPr>
          <w:lang w:val="en-GB"/>
        </w:rPr>
        <w:t xml:space="preserve"> automation </w:t>
      </w:r>
      <w:proofErr w:type="spellStart"/>
      <w:r>
        <w:rPr>
          <w:lang w:val="en-GB"/>
        </w:rPr>
        <w:t>Bost</w:t>
      </w:r>
      <w:proofErr w:type="spellEnd"/>
      <w:r>
        <w:rPr>
          <w:lang w:val="en-GB"/>
        </w:rPr>
        <w:t xml:space="preserve"> task settings.</w:t>
      </w:r>
    </w:p>
    <w:p w14:paraId="267B1708" w14:textId="7968B0CF" w:rsidR="00D07E51" w:rsidRPr="00B9666F" w:rsidRDefault="00D07E51" w:rsidP="001633C6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Access “</w:t>
      </w:r>
      <w:r w:rsidR="001633C6" w:rsidRPr="001633C6">
        <w:rPr>
          <w:i/>
        </w:rPr>
        <w:t>get data from EBOX</w:t>
      </w:r>
      <w:r>
        <w:t xml:space="preserve">” Bot Task by </w:t>
      </w:r>
      <w:proofErr w:type="spellStart"/>
      <w:r>
        <w:t>doble</w:t>
      </w:r>
      <w:proofErr w:type="spellEnd"/>
      <w:r>
        <w:t xml:space="preserve"> click.</w:t>
      </w:r>
    </w:p>
    <w:p w14:paraId="5B2F4F64" w14:textId="0F116103" w:rsidR="00D07E51" w:rsidRPr="00B9666F" w:rsidRDefault="00D07E51" w:rsidP="00D07E51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Scroll down and enter the </w:t>
      </w:r>
      <w:proofErr w:type="spellStart"/>
      <w:r w:rsidR="00466F78">
        <w:t>EBox</w:t>
      </w:r>
      <w:proofErr w:type="spellEnd"/>
      <w:r w:rsidR="00466F78">
        <w:t xml:space="preserve"> login address </w:t>
      </w:r>
      <w:r>
        <w:t xml:space="preserve">in </w:t>
      </w:r>
      <w:proofErr w:type="spellStart"/>
      <w:r w:rsidR="00466F78" w:rsidRPr="00466F78">
        <w:rPr>
          <w:i/>
        </w:rPr>
        <w:t>ebox_login_page</w:t>
      </w:r>
      <w:proofErr w:type="spellEnd"/>
      <w:r w:rsidR="00466F78">
        <w:rPr>
          <w:i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28978CC4" w14:textId="2C5BF63E" w:rsidR="00D07E51" w:rsidRPr="004836D2" w:rsidRDefault="00D07E51" w:rsidP="00D07E51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Enter the </w:t>
      </w:r>
      <w:proofErr w:type="spellStart"/>
      <w:r>
        <w:t>EBox</w:t>
      </w:r>
      <w:proofErr w:type="spellEnd"/>
      <w:r>
        <w:t xml:space="preserve"> credential vault name created in Step -2 </w:t>
      </w:r>
      <w:proofErr w:type="gramStart"/>
      <w:r>
        <w:t xml:space="preserve">in  </w:t>
      </w:r>
      <w:proofErr w:type="spellStart"/>
      <w:r w:rsidR="00AD6DD6" w:rsidRPr="00AD6DD6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ebox</w:t>
      </w:r>
      <w:proofErr w:type="gramEnd"/>
      <w:r w:rsidR="00AD6DD6" w:rsidRPr="00AD6DD6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_credentails_vault_name</w:t>
      </w:r>
      <w:proofErr w:type="spellEnd"/>
      <w:r w:rsidR="00AD6DD6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7C9260FE" w14:textId="176ABB5A" w:rsidR="00D07E51" w:rsidRDefault="00E9509E" w:rsidP="00E9509E">
      <w:pPr>
        <w:pStyle w:val="ListParagraph"/>
        <w:ind w:left="1080"/>
        <w:jc w:val="center"/>
        <w:rPr>
          <w:lang w:val="en-GB"/>
        </w:rPr>
      </w:pP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FA7A7CD" wp14:editId="3C88B20D">
                <wp:simplePos x="0" y="0"/>
                <wp:positionH relativeFrom="column">
                  <wp:posOffset>971549</wp:posOffset>
                </wp:positionH>
                <wp:positionV relativeFrom="paragraph">
                  <wp:posOffset>916306</wp:posOffset>
                </wp:positionV>
                <wp:extent cx="4733925" cy="247650"/>
                <wp:effectExtent l="76200" t="76200" r="142875" b="133350"/>
                <wp:wrapNone/>
                <wp:docPr id="70" name="Rounded 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33925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2E3E69" id="Rounded Rectangle 70" o:spid="_x0000_s1026" style="position:absolute;margin-left:76.5pt;margin-top:72.15pt;width:372.75pt;height:19.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9BFCC2B" wp14:editId="474524E1">
                <wp:simplePos x="0" y="0"/>
                <wp:positionH relativeFrom="margin">
                  <wp:posOffset>990600</wp:posOffset>
                </wp:positionH>
                <wp:positionV relativeFrom="paragraph">
                  <wp:posOffset>1373505</wp:posOffset>
                </wp:positionV>
                <wp:extent cx="4705350" cy="276225"/>
                <wp:effectExtent l="76200" t="76200" r="133350" b="142875"/>
                <wp:wrapNone/>
                <wp:docPr id="71" name="Rounded 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2762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30D5D8" id="Rounded Rectangle 71" o:spid="_x0000_s1026" style="position:absolute;margin-left:78pt;margin-top:108.15pt;width:370.5pt;height:21.75pt;z-index:25179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" filled="f" strokecolor="red" strokeweight="1pt">
                <v:stroke joinstyle="miter"/>
                <v:shadow on="t" color="black" opacity="26214f" origin="-.5,-.5" offset=".74836mm,.74836mm"/>
                <w10:wrap anchorx="margin"/>
              </v:roundrect>
            </w:pict>
          </mc:Fallback>
        </mc:AlternateContent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33C6E20" wp14:editId="61010C8C">
                <wp:simplePos x="0" y="0"/>
                <wp:positionH relativeFrom="column">
                  <wp:posOffset>723900</wp:posOffset>
                </wp:positionH>
                <wp:positionV relativeFrom="paragraph">
                  <wp:posOffset>763905</wp:posOffset>
                </wp:positionV>
                <wp:extent cx="266700" cy="257175"/>
                <wp:effectExtent l="0" t="0" r="0" b="9525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EEFB23" w14:textId="77777777" w:rsidR="00E9509E" w:rsidRPr="00E4223E" w:rsidRDefault="00E9509E" w:rsidP="00E9509E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3C6E20" id="Text Box 72" o:spid="_x0000_s1041" type="#_x0000_t202" style="position:absolute;left:0;text-align:left;margin-left:57pt;margin-top:60.15pt;width:21pt;height:20.2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" filled="f" stroked="f">
                <v:textbox>
                  <w:txbxContent>
                    <w:p w14:paraId="01EEFB23" w14:textId="77777777" w:rsidR="00E9509E" w:rsidRPr="00E4223E" w:rsidRDefault="00E9509E" w:rsidP="00E9509E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i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9772CDA" wp14:editId="6CF3D360">
                <wp:simplePos x="0" y="0"/>
                <wp:positionH relativeFrom="column">
                  <wp:posOffset>723900</wp:posOffset>
                </wp:positionH>
                <wp:positionV relativeFrom="paragraph">
                  <wp:posOffset>1078230</wp:posOffset>
                </wp:positionV>
                <wp:extent cx="285750" cy="257175"/>
                <wp:effectExtent l="0" t="0" r="0" b="9525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252B75" w14:textId="77777777" w:rsidR="00E9509E" w:rsidRPr="00E4223E" w:rsidRDefault="00E9509E" w:rsidP="00E9509E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ii</w:t>
                            </w:r>
                            <w:proofErr w:type="gramEnd"/>
                            <w:r w:rsidRPr="00BB49D6">
                              <w:rPr>
                                <w:noProof/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drawing>
                                <wp:inline distT="0" distB="0" distL="0" distR="0" wp14:anchorId="20BA8B5F" wp14:editId="2F818DA2">
                                  <wp:extent cx="83820" cy="83820"/>
                                  <wp:effectExtent l="0" t="0" r="0" b="0"/>
                                  <wp:docPr id="82" name="Picture 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" cy="83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9772CDA" id="Text Box 73" o:spid="_x0000_s1042" type="#_x0000_t202" style="position:absolute;left:0;text-align:left;margin-left:57pt;margin-top:84.9pt;width:22.5pt;height:20.25pt;z-index:251794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" filled="f" stroked="f">
                <v:textbox>
                  <w:txbxContent>
                    <w:p w14:paraId="48252B75" w14:textId="77777777" w:rsidR="00E9509E" w:rsidRPr="00E4223E" w:rsidRDefault="00E9509E" w:rsidP="00E9509E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ii</w:t>
                      </w:r>
                      <w:proofErr w:type="gramEnd"/>
                      <w:r w:rsidRPr="00BB49D6">
                        <w:rPr>
                          <w:noProof/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drawing>
                          <wp:inline distT="0" distB="0" distL="0" distR="0" wp14:anchorId="20BA8B5F" wp14:editId="2F818DA2">
                            <wp:extent cx="83820" cy="83820"/>
                            <wp:effectExtent l="0" t="0" r="0" b="0"/>
                            <wp:docPr id="82" name="Picture 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" cy="83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F304183" wp14:editId="264A7FA5">
            <wp:extent cx="5353050" cy="1784350"/>
            <wp:effectExtent l="0" t="0" r="0" b="635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3C2A" w14:textId="475B27A8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0F0D2F40" w14:textId="7825A89F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57C2C51C" w14:textId="0A9EAAE6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040F0264" w14:textId="476E0AC9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63A097DC" w14:textId="796DFEAD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0BD02651" w14:textId="6D4DB5A8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593EF114" w14:textId="77777777" w:rsidR="00D22C79" w:rsidRDefault="00D22C79" w:rsidP="00E9509E">
      <w:pPr>
        <w:pStyle w:val="ListParagraph"/>
        <w:ind w:left="1080"/>
        <w:jc w:val="center"/>
        <w:rPr>
          <w:lang w:val="en-GB"/>
        </w:rPr>
      </w:pPr>
    </w:p>
    <w:p w14:paraId="39A1A519" w14:textId="0DB8714F" w:rsidR="00551A39" w:rsidRDefault="006F35DC" w:rsidP="00551A39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lastRenderedPageBreak/>
        <w:t>Scroll</w:t>
      </w:r>
      <w:r w:rsidR="00D77D22">
        <w:rPr>
          <w:lang w:val="en-GB"/>
        </w:rPr>
        <w:t xml:space="preserve"> up &amp; </w:t>
      </w:r>
      <w:r w:rsidR="00D22C79">
        <w:rPr>
          <w:lang w:val="en-GB"/>
        </w:rPr>
        <w:t>s</w:t>
      </w:r>
      <w:r w:rsidR="00D77D22">
        <w:rPr>
          <w:lang w:val="en-GB"/>
        </w:rPr>
        <w:t>elect Save.</w:t>
      </w:r>
    </w:p>
    <w:p w14:paraId="5E17DDB6" w14:textId="34AC7579" w:rsidR="00551A39" w:rsidRDefault="00551A39" w:rsidP="00E9509E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1AC8658D" wp14:editId="4C96377C">
                <wp:simplePos x="0" y="0"/>
                <wp:positionH relativeFrom="column">
                  <wp:posOffset>5570855</wp:posOffset>
                </wp:positionH>
                <wp:positionV relativeFrom="paragraph">
                  <wp:posOffset>447675</wp:posOffset>
                </wp:positionV>
                <wp:extent cx="447675" cy="209550"/>
                <wp:effectExtent l="76200" t="76200" r="123825" b="133350"/>
                <wp:wrapNone/>
                <wp:docPr id="83" name="Rounded 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2095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06D6B0" id="Rounded Rectangle 83" o:spid="_x0000_s1026" style="position:absolute;margin-left:438.65pt;margin-top:35.25pt;width:35.25pt;height:16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 w:rsidR="00ED0112" w:rsidRPr="00ED0112">
        <w:rPr>
          <w:noProof/>
        </w:rPr>
        <w:t xml:space="preserve"> </w:t>
      </w:r>
      <w:r w:rsidR="00ED0112">
        <w:rPr>
          <w:noProof/>
        </w:rPr>
        <w:drawing>
          <wp:inline distT="0" distB="0" distL="0" distR="0" wp14:anchorId="25D89452" wp14:editId="778AAE4C">
            <wp:extent cx="5333190" cy="1095375"/>
            <wp:effectExtent l="0" t="0" r="127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54963" cy="1099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5C5C5" w14:textId="32DB5387" w:rsidR="002D7D17" w:rsidRDefault="002D7D17" w:rsidP="002D7D17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 xml:space="preserve">Set </w:t>
      </w:r>
      <w:r>
        <w:rPr>
          <w:lang w:val="en-GB"/>
        </w:rPr>
        <w:t>Email</w:t>
      </w:r>
      <w:r>
        <w:rPr>
          <w:lang w:val="en-GB"/>
        </w:rPr>
        <w:t xml:space="preserve"> automation </w:t>
      </w:r>
      <w:proofErr w:type="spellStart"/>
      <w:r>
        <w:rPr>
          <w:lang w:val="en-GB"/>
        </w:rPr>
        <w:t>Bost</w:t>
      </w:r>
      <w:proofErr w:type="spellEnd"/>
      <w:r>
        <w:rPr>
          <w:lang w:val="en-GB"/>
        </w:rPr>
        <w:t xml:space="preserve"> task settings.</w:t>
      </w:r>
    </w:p>
    <w:p w14:paraId="31C0C34D" w14:textId="6CA7A7F7" w:rsidR="002D7D17" w:rsidRPr="00B9666F" w:rsidRDefault="002D7D17" w:rsidP="002D7D17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Access “</w:t>
      </w:r>
      <w:r w:rsidRPr="002D7D17">
        <w:rPr>
          <w:i/>
        </w:rPr>
        <w:t>Send Mail</w:t>
      </w:r>
      <w:r>
        <w:t xml:space="preserve">” Bot Task by </w:t>
      </w:r>
      <w:proofErr w:type="spellStart"/>
      <w:r>
        <w:t>doble</w:t>
      </w:r>
      <w:proofErr w:type="spellEnd"/>
      <w:r>
        <w:t xml:space="preserve"> click.</w:t>
      </w:r>
    </w:p>
    <w:p w14:paraId="4B11254F" w14:textId="54FD0EBE" w:rsidR="002D7D17" w:rsidRPr="00C02AF9" w:rsidRDefault="002D7D17" w:rsidP="002D7D17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Scroll down and enter the </w:t>
      </w:r>
      <w:r w:rsidR="000926B8">
        <w:t>CC mail</w:t>
      </w:r>
      <w:r>
        <w:t xml:space="preserve"> address</w:t>
      </w:r>
      <w:r w:rsidR="000926B8">
        <w:t xml:space="preserve">es with comma to separate mail-ids </w:t>
      </w:r>
      <w:proofErr w:type="gramStart"/>
      <w:r w:rsidR="000926B8">
        <w:t xml:space="preserve">in </w:t>
      </w:r>
      <w:r>
        <w:t xml:space="preserve"> </w:t>
      </w:r>
      <w:proofErr w:type="spellStart"/>
      <w:r w:rsidR="000926B8" w:rsidRPr="000926B8">
        <w:rPr>
          <w:i/>
        </w:rPr>
        <w:t>cc</w:t>
      </w:r>
      <w:proofErr w:type="gramEnd"/>
      <w:r w:rsidR="000926B8" w:rsidRPr="000926B8">
        <w:rPr>
          <w:i/>
        </w:rPr>
        <w:t>_address</w:t>
      </w:r>
      <w:proofErr w:type="spellEnd"/>
      <w:r w:rsidR="000926B8"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0B2B73A8" w14:textId="31449C84" w:rsidR="00C02AF9" w:rsidRPr="00B9666F" w:rsidRDefault="00C02AF9" w:rsidP="002D7D17">
      <w:pPr>
        <w:pStyle w:val="ListParagraph"/>
        <w:numPr>
          <w:ilvl w:val="2"/>
          <w:numId w:val="9"/>
        </w:numPr>
        <w:rPr>
          <w:lang w:val="en-GB"/>
        </w:rPr>
      </w:pPr>
      <w:r>
        <w:t>E</w:t>
      </w:r>
      <w:r>
        <w:t xml:space="preserve">nter the </w:t>
      </w:r>
      <w:r>
        <w:t>To</w:t>
      </w:r>
      <w:r>
        <w:t xml:space="preserve"> mail addresses with comma to separate mail-ids </w:t>
      </w:r>
      <w:proofErr w:type="gramStart"/>
      <w:r>
        <w:t xml:space="preserve">in  </w:t>
      </w:r>
      <w:proofErr w:type="spellStart"/>
      <w:r>
        <w:rPr>
          <w:i/>
        </w:rPr>
        <w:t>to</w:t>
      </w:r>
      <w:proofErr w:type="gramEnd"/>
      <w:r w:rsidRPr="000926B8">
        <w:rPr>
          <w:i/>
        </w:rPr>
        <w:t>_address</w:t>
      </w:r>
      <w:proofErr w:type="spellEnd"/>
      <w: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6BD11459" w14:textId="6E709BEB" w:rsidR="002D7D17" w:rsidRPr="00110E4E" w:rsidRDefault="002D7D17" w:rsidP="002D7D17">
      <w:pPr>
        <w:pStyle w:val="ListParagraph"/>
        <w:numPr>
          <w:ilvl w:val="2"/>
          <w:numId w:val="9"/>
        </w:numPr>
        <w:rPr>
          <w:lang w:val="en-GB"/>
        </w:rPr>
      </w:pPr>
      <w:r>
        <w:t xml:space="preserve">Enter the </w:t>
      </w:r>
      <w:proofErr w:type="spellStart"/>
      <w:r w:rsidR="004826D3">
        <w:t>OutLook</w:t>
      </w:r>
      <w:proofErr w:type="spellEnd"/>
      <w:r w:rsidR="004826D3">
        <w:t xml:space="preserve"> executable path </w:t>
      </w:r>
      <w:proofErr w:type="gramStart"/>
      <w:r>
        <w:t xml:space="preserve">in  </w:t>
      </w:r>
      <w:proofErr w:type="spellStart"/>
      <w:r w:rsidR="004826D3" w:rsidRPr="004826D3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outlook</w:t>
      </w:r>
      <w:proofErr w:type="gramEnd"/>
      <w:r w:rsidR="004826D3" w:rsidRPr="004826D3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>_app_path</w:t>
      </w:r>
      <w:proofErr w:type="spellEnd"/>
      <w:r w:rsidR="004826D3">
        <w:rPr>
          <w:rFonts w:ascii="Helvetica" w:hAnsi="Helvetica"/>
          <w:i/>
          <w:color w:val="333333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 w:val="20"/>
          <w:szCs w:val="20"/>
          <w:shd w:val="clear" w:color="auto" w:fill="FFFFFF"/>
        </w:rPr>
        <w:t>field.</w:t>
      </w:r>
    </w:p>
    <w:p w14:paraId="711A82E6" w14:textId="77777777" w:rsidR="00110E4E" w:rsidRPr="00C02AF9" w:rsidRDefault="00110E4E" w:rsidP="00110E4E">
      <w:pPr>
        <w:pStyle w:val="ListParagraph"/>
        <w:ind w:left="1080"/>
        <w:rPr>
          <w:lang w:val="en-GB"/>
        </w:rPr>
      </w:pPr>
    </w:p>
    <w:p w14:paraId="4B1AC805" w14:textId="6899B7CB" w:rsidR="00C02AF9" w:rsidRPr="004836D2" w:rsidRDefault="00B836A4" w:rsidP="00D77D22">
      <w:pPr>
        <w:pStyle w:val="ListParagraph"/>
        <w:ind w:left="1080"/>
        <w:rPr>
          <w:lang w:val="en-GB"/>
        </w:rPr>
      </w:pPr>
      <w:r w:rsidRPr="00B836A4">
        <w:rPr>
          <w:lang w:val="en-GB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78E00F1" wp14:editId="46C4E43C">
                <wp:simplePos x="0" y="0"/>
                <wp:positionH relativeFrom="margin">
                  <wp:posOffset>952501</wp:posOffset>
                </wp:positionH>
                <wp:positionV relativeFrom="paragraph">
                  <wp:posOffset>1734186</wp:posOffset>
                </wp:positionV>
                <wp:extent cx="4838700" cy="266700"/>
                <wp:effectExtent l="76200" t="76200" r="133350" b="133350"/>
                <wp:wrapNone/>
                <wp:docPr id="93" name="Rounded 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8700" cy="2667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316934" id="Rounded Rectangle 93" o:spid="_x0000_s1026" style="position:absolute;margin-left:75pt;margin-top:136.55pt;width:381pt;height:21pt;z-index:251809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" filled="f" strokecolor="red" strokeweight="1pt">
                <v:stroke joinstyle="miter"/>
                <v:shadow on="t" color="black" opacity="26214f" origin="-.5,-.5" offset=".74836mm,.74836mm"/>
                <w10:wrap anchorx="margin"/>
              </v:roundrect>
            </w:pict>
          </mc:Fallback>
        </mc:AlternateContent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22978BC" wp14:editId="24182C88">
                <wp:simplePos x="0" y="0"/>
                <wp:positionH relativeFrom="column">
                  <wp:posOffset>685165</wp:posOffset>
                </wp:positionH>
                <wp:positionV relativeFrom="paragraph">
                  <wp:posOffset>1115060</wp:posOffset>
                </wp:positionV>
                <wp:extent cx="297319" cy="257175"/>
                <wp:effectExtent l="0" t="0" r="0" b="952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319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C748D1" w14:textId="77777777" w:rsidR="002D7D17" w:rsidRPr="00E4223E" w:rsidRDefault="002D7D17" w:rsidP="002D7D17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ii</w:t>
                            </w:r>
                            <w:proofErr w:type="gramEnd"/>
                            <w:r w:rsidRPr="00BB49D6">
                              <w:rPr>
                                <w:noProof/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drawing>
                                <wp:inline distT="0" distB="0" distL="0" distR="0" wp14:anchorId="5E64FEC9" wp14:editId="638F448D">
                                  <wp:extent cx="83820" cy="83820"/>
                                  <wp:effectExtent l="0" t="0" r="0" b="0"/>
                                  <wp:docPr id="91" name="Picture 9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3820" cy="838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22978BC" id="Text Box 87" o:spid="_x0000_s1043" type="#_x0000_t202" style="position:absolute;left:0;text-align:left;margin-left:53.95pt;margin-top:87.8pt;width:23.4pt;height:20.25pt;z-index:251807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" filled="f" stroked="f">
                <v:textbox>
                  <w:txbxContent>
                    <w:p w14:paraId="67C748D1" w14:textId="77777777" w:rsidR="002D7D17" w:rsidRPr="00E4223E" w:rsidRDefault="002D7D17" w:rsidP="002D7D17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ii</w:t>
                      </w:r>
                      <w:proofErr w:type="gramEnd"/>
                      <w:r w:rsidRPr="00BB49D6">
                        <w:rPr>
                          <w:noProof/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drawing>
                          <wp:inline distT="0" distB="0" distL="0" distR="0" wp14:anchorId="5E64FEC9" wp14:editId="638F448D">
                            <wp:extent cx="83820" cy="83820"/>
                            <wp:effectExtent l="0" t="0" r="0" b="0"/>
                            <wp:docPr id="91" name="Picture 9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3820" cy="838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B836A4">
        <w:rPr>
          <w:lang w:val="en-GB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89CC000" wp14:editId="1597C7E4">
                <wp:simplePos x="0" y="0"/>
                <wp:positionH relativeFrom="column">
                  <wp:posOffset>694690</wp:posOffset>
                </wp:positionH>
                <wp:positionV relativeFrom="paragraph">
                  <wp:posOffset>1572260</wp:posOffset>
                </wp:positionV>
                <wp:extent cx="298935" cy="257175"/>
                <wp:effectExtent l="0" t="0" r="0" b="9525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935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CFB395" w14:textId="51EA85F7" w:rsidR="00B836A4" w:rsidRPr="00E4223E" w:rsidRDefault="00B836A4" w:rsidP="00B836A4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</w:t>
                            </w:r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v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9CC000" id="Text Box 94" o:spid="_x0000_s1044" type="#_x0000_t202" style="position:absolute;left:0;text-align:left;margin-left:54.7pt;margin-top:123.8pt;width:23.55pt;height:20.25pt;z-index:251810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" filled="f" stroked="f">
                <v:textbox>
                  <w:txbxContent>
                    <w:p w14:paraId="05CFB395" w14:textId="51EA85F7" w:rsidR="00B836A4" w:rsidRPr="00E4223E" w:rsidRDefault="00B836A4" w:rsidP="00B836A4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</w:t>
                      </w:r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v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2C05AF7" wp14:editId="31ED7CC9">
            <wp:extent cx="5253884" cy="2095500"/>
            <wp:effectExtent l="0" t="0" r="4445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59712" cy="209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722F0246" wp14:editId="5AA2CD93">
                <wp:simplePos x="0" y="0"/>
                <wp:positionH relativeFrom="margin">
                  <wp:posOffset>962025</wp:posOffset>
                </wp:positionH>
                <wp:positionV relativeFrom="paragraph">
                  <wp:posOffset>1276985</wp:posOffset>
                </wp:positionV>
                <wp:extent cx="4838700" cy="276225"/>
                <wp:effectExtent l="76200" t="76200" r="133350" b="142875"/>
                <wp:wrapNone/>
                <wp:docPr id="85" name="Rounded 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8700" cy="2762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FF7439" id="Rounded Rectangle 85" o:spid="_x0000_s1026" style="position:absolute;margin-left:75.75pt;margin-top:100.55pt;width:381pt;height:21.75pt;z-index:251805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" filled="f" strokecolor="red" strokeweight="1pt">
                <v:stroke joinstyle="miter"/>
                <v:shadow on="t" color="black" opacity="26214f" origin="-.5,-.5" offset=".74836mm,.74836mm"/>
                <w10:wrap anchorx="margin"/>
              </v:roundrect>
            </w:pict>
          </mc:Fallback>
        </mc:AlternateContent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4622D041" wp14:editId="2BB6F527">
                <wp:simplePos x="0" y="0"/>
                <wp:positionH relativeFrom="column">
                  <wp:posOffset>704849</wp:posOffset>
                </wp:positionH>
                <wp:positionV relativeFrom="paragraph">
                  <wp:posOffset>686435</wp:posOffset>
                </wp:positionV>
                <wp:extent cx="273139" cy="267066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139" cy="2670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CB4DA3" w14:textId="77777777" w:rsidR="002D7D17" w:rsidRPr="00E4223E" w:rsidRDefault="002D7D17" w:rsidP="002D7D17">
                            <w:pP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proofErr w:type="gramStart"/>
                            <w:r>
                              <w:rPr>
                                <w14:glow w14:rad="101600">
                                  <w14:schemeClr w14:val="accent2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i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2D041" id="Text Box 86" o:spid="_x0000_s1045" type="#_x0000_t202" style="position:absolute;left:0;text-align:left;margin-left:55.5pt;margin-top:54.05pt;width:21.5pt;height:21.05pt;z-index:251806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" filled="f" stroked="f">
                <v:textbox>
                  <w:txbxContent>
                    <w:p w14:paraId="55CB4DA3" w14:textId="77777777" w:rsidR="002D7D17" w:rsidRPr="00E4223E" w:rsidRDefault="002D7D17" w:rsidP="002D7D17">
                      <w:pP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proofErr w:type="gramStart"/>
                      <w:r>
                        <w:rPr>
                          <w14:glow w14:rad="101600">
                            <w14:schemeClr w14:val="accent2">
                              <w14:alpha w14:val="60000"/>
                              <w14:satMod w14:val="175000"/>
                            </w14:schemeClr>
                          </w14:glow>
                        </w:rPr>
                        <w:t>ii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E9509E">
        <w:rPr>
          <w:lang w:val="en-GB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EC7F932" wp14:editId="24E7B39C">
                <wp:simplePos x="0" y="0"/>
                <wp:positionH relativeFrom="column">
                  <wp:posOffset>952500</wp:posOffset>
                </wp:positionH>
                <wp:positionV relativeFrom="paragraph">
                  <wp:posOffset>838834</wp:posOffset>
                </wp:positionV>
                <wp:extent cx="4848225" cy="257175"/>
                <wp:effectExtent l="76200" t="76200" r="142875" b="142875"/>
                <wp:wrapNone/>
                <wp:docPr id="84" name="Rounded 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8225" cy="2571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54AFA2" id="Rounded Rectangle 84" o:spid="_x0000_s1026" style="position:absolute;margin-left:75pt;margin-top:66.05pt;width:381.75pt;height:20.2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</w:p>
    <w:p w14:paraId="4F069391" w14:textId="090F0ED0" w:rsidR="002D7D17" w:rsidRDefault="002D7D17" w:rsidP="002D7D17">
      <w:pPr>
        <w:pStyle w:val="ListParagraph"/>
        <w:ind w:left="1080"/>
        <w:jc w:val="center"/>
        <w:rPr>
          <w:lang w:val="en-GB"/>
        </w:rPr>
      </w:pPr>
    </w:p>
    <w:p w14:paraId="4A57F79E" w14:textId="401E4B8F" w:rsidR="002D7D17" w:rsidRDefault="006F35DC" w:rsidP="002D7D17">
      <w:pPr>
        <w:pStyle w:val="ListParagraph"/>
        <w:numPr>
          <w:ilvl w:val="2"/>
          <w:numId w:val="9"/>
        </w:numPr>
        <w:rPr>
          <w:lang w:val="en-GB"/>
        </w:rPr>
      </w:pPr>
      <w:r>
        <w:rPr>
          <w:lang w:val="en-GB"/>
        </w:rPr>
        <w:t>Scroll</w:t>
      </w:r>
      <w:r w:rsidR="00D77D22">
        <w:rPr>
          <w:lang w:val="en-GB"/>
        </w:rPr>
        <w:t xml:space="preserve"> up &amp;</w:t>
      </w:r>
      <w:r w:rsidR="004B5157">
        <w:rPr>
          <w:lang w:val="en-GB"/>
        </w:rPr>
        <w:t>s</w:t>
      </w:r>
      <w:r w:rsidR="00D77D22">
        <w:rPr>
          <w:lang w:val="en-GB"/>
        </w:rPr>
        <w:t>elect Save.</w:t>
      </w:r>
    </w:p>
    <w:p w14:paraId="2BC34F5A" w14:textId="195E2C26" w:rsidR="002D7D17" w:rsidRDefault="00D77D22" w:rsidP="002D7D17">
      <w:pPr>
        <w:pStyle w:val="ListParagraph"/>
        <w:ind w:left="108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807B3A1" wp14:editId="6E7BCA0C">
                <wp:simplePos x="0" y="0"/>
                <wp:positionH relativeFrom="column">
                  <wp:posOffset>5524500</wp:posOffset>
                </wp:positionH>
                <wp:positionV relativeFrom="paragraph">
                  <wp:posOffset>339725</wp:posOffset>
                </wp:positionV>
                <wp:extent cx="447675" cy="209550"/>
                <wp:effectExtent l="76200" t="76200" r="123825" b="133350"/>
                <wp:wrapNone/>
                <wp:docPr id="97" name="Rounded 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2095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  <a:effectLst>
                          <a:glow rad="63500">
                            <a:schemeClr val="accent2">
                              <a:satMod val="175000"/>
                              <a:alpha val="40000"/>
                            </a:schemeClr>
                          </a:glow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8418FA" id="Rounded Rectangle 97" o:spid="_x0000_s1026" style="position:absolute;margin-left:435pt;margin-top:26.75pt;width:35.25pt;height:16.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" filled="f" strokecolor="red" strokeweight="1pt">
                <v:stroke joinstyle="miter"/>
                <v:shadow on="t" color="black" opacity="26214f" origin="-.5,-.5" offset=".74836mm,.74836mm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E93FABA" wp14:editId="0552675D">
            <wp:extent cx="5265426" cy="1339399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92964" cy="1346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F6202" w14:textId="1EB58E38" w:rsidR="002D7D17" w:rsidRDefault="002D7D17" w:rsidP="00E9509E">
      <w:pPr>
        <w:pStyle w:val="ListParagraph"/>
        <w:ind w:left="1080"/>
        <w:jc w:val="center"/>
        <w:rPr>
          <w:lang w:val="en-GB"/>
        </w:rPr>
      </w:pPr>
    </w:p>
    <w:p w14:paraId="361DB324" w14:textId="1ACDEF1A" w:rsidR="004E0608" w:rsidRDefault="004E0608" w:rsidP="00E9509E">
      <w:pPr>
        <w:pStyle w:val="ListParagraph"/>
        <w:ind w:left="1080"/>
        <w:jc w:val="center"/>
        <w:rPr>
          <w:lang w:val="en-GB"/>
        </w:rPr>
      </w:pPr>
    </w:p>
    <w:p w14:paraId="695A7057" w14:textId="2E5928A3" w:rsidR="004E0608" w:rsidRDefault="004E0608" w:rsidP="00E9509E">
      <w:pPr>
        <w:pStyle w:val="ListParagraph"/>
        <w:ind w:left="1080"/>
        <w:jc w:val="center"/>
        <w:rPr>
          <w:lang w:val="en-GB"/>
        </w:rPr>
      </w:pPr>
    </w:p>
    <w:sectPr w:rsidR="004E0608" w:rsidSect="000C5583">
      <w:footerReference w:type="default" r:id="rId37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689A14" w14:textId="77777777" w:rsidR="005C1D46" w:rsidRDefault="005C1D46" w:rsidP="000406CF">
      <w:pPr>
        <w:spacing w:after="0" w:line="240" w:lineRule="auto"/>
      </w:pPr>
      <w:r>
        <w:separator/>
      </w:r>
    </w:p>
  </w:endnote>
  <w:endnote w:type="continuationSeparator" w:id="0">
    <w:p w14:paraId="0AAA3C3A" w14:textId="77777777" w:rsidR="005C1D46" w:rsidRDefault="005C1D46" w:rsidP="0004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C72CA" w14:textId="77777777" w:rsidR="00CF01ED" w:rsidRDefault="00CF01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69A59" w14:textId="4C7ABDA3" w:rsidR="00CF01ED" w:rsidRDefault="00CF01ED">
    <w:pPr>
      <w:pStyle w:val="Footer"/>
    </w:pPr>
  </w:p>
  <w:p w14:paraId="1BC9EF4F" w14:textId="77777777" w:rsidR="00CF01ED" w:rsidRDefault="00CF01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BEA6F5" w14:textId="77777777" w:rsidR="00CF01ED" w:rsidRDefault="00CF01E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905839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232D00" w14:textId="2BD2DDBA" w:rsidR="00CF01ED" w:rsidRDefault="00CF01E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6669">
          <w:rPr>
            <w:noProof/>
          </w:rPr>
          <w:t>8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AC3D79" w14:textId="77777777" w:rsidR="00CF01ED" w:rsidRDefault="00CF01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AEE64" w14:textId="77777777" w:rsidR="005C1D46" w:rsidRDefault="005C1D46" w:rsidP="000406CF">
      <w:pPr>
        <w:spacing w:after="0" w:line="240" w:lineRule="auto"/>
      </w:pPr>
      <w:r>
        <w:separator/>
      </w:r>
    </w:p>
  </w:footnote>
  <w:footnote w:type="continuationSeparator" w:id="0">
    <w:p w14:paraId="68896C2B" w14:textId="77777777" w:rsidR="005C1D46" w:rsidRDefault="005C1D46" w:rsidP="00040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A13A8A" w14:textId="77777777" w:rsidR="00CF01ED" w:rsidRDefault="005C1D46">
    <w:pPr>
      <w:pStyle w:val="Header"/>
    </w:pPr>
    <w:r>
      <w:rPr>
        <w:noProof/>
      </w:rPr>
      <w:pict w14:anchorId="3367129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769282" o:spid="_x0000_s2050" type="#_x0000_t75" style="position:absolute;margin-left:0;margin-top:0;width:451.1pt;height:253.8pt;z-index:-251657216;mso-position-horizontal:center;mso-position-horizontal-relative:margin;mso-position-vertical:center;mso-position-vertical-relative:margin" o:allowincell="f">
          <v:imagedata r:id="rId1" o:title="23-238594_abstract-world-map-png-photos-world-map-dot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773B7" w14:textId="77777777" w:rsidR="00CF01ED" w:rsidRPr="000406CF" w:rsidRDefault="005C1D46" w:rsidP="00E92200">
    <w:pPr>
      <w:pStyle w:val="Header"/>
      <w:jc w:val="right"/>
      <w:rPr>
        <w:lang w:val="en-GB"/>
      </w:rPr>
    </w:pPr>
    <w:r>
      <w:rPr>
        <w:noProof/>
        <w:lang w:val="en-GB"/>
      </w:rPr>
      <w:pict w14:anchorId="14412F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769283" o:spid="_x0000_s2051" type="#_x0000_t75" style="position:absolute;left:0;text-align:left;margin-left:0;margin-top:0;width:451.1pt;height:253.8pt;z-index:-251656192;mso-position-horizontal:center;mso-position-horizontal-relative:margin;mso-position-vertical:center;mso-position-vertical-relative:margin" o:allowincell="f">
          <v:imagedata r:id="rId1" o:title="23-238594_abstract-world-map-png-photos-world-map-dots" gain="19661f" blacklevel="22938f"/>
          <w10:wrap anchorx="margin" anchory="margin"/>
        </v:shape>
      </w:pict>
    </w:r>
    <w:r w:rsidR="00CF01ED">
      <w:rPr>
        <w:lang w:val="en-GB"/>
      </w:rPr>
      <w:t xml:space="preserve">                                                                                                                         </w:t>
    </w:r>
    <w:r w:rsidR="00CF01ED">
      <w:rPr>
        <w:noProof/>
      </w:rPr>
      <w:drawing>
        <wp:inline distT="0" distB="0" distL="0" distR="0" wp14:anchorId="23CFE81B" wp14:editId="7A0813DE">
          <wp:extent cx="1688465" cy="267554"/>
          <wp:effectExtent l="0" t="0" r="0" b="1206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88465" cy="26755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80319B" w14:textId="77777777" w:rsidR="00CF01ED" w:rsidRDefault="005C1D46">
    <w:pPr>
      <w:pStyle w:val="Header"/>
    </w:pPr>
    <w:r>
      <w:rPr>
        <w:noProof/>
      </w:rPr>
      <w:pict w14:anchorId="22EF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5769281" o:spid="_x0000_s2049" type="#_x0000_t75" style="position:absolute;margin-left:0;margin-top:0;width:451.1pt;height:253.8pt;z-index:-251658240;mso-position-horizontal:center;mso-position-horizontal-relative:margin;mso-position-vertical:center;mso-position-vertical-relative:margin" o:allowincell="f">
          <v:imagedata r:id="rId1" o:title="23-238594_abstract-world-map-png-photos-world-map-dot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4C9C5FA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1" type="#_x0000_t75" style="width:11.25pt;height:11.25pt" o:bullet="t">
        <v:imagedata r:id="rId1" o:title="mso8E5D"/>
      </v:shape>
    </w:pict>
  </w:numPicBullet>
  <w:abstractNum w:abstractNumId="0" w15:restartNumberingAfterBreak="0">
    <w:nsid w:val="10CE71FB"/>
    <w:multiLevelType w:val="hybridMultilevel"/>
    <w:tmpl w:val="1BCA6FF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281F57B8"/>
    <w:multiLevelType w:val="hybridMultilevel"/>
    <w:tmpl w:val="A2365DF2"/>
    <w:lvl w:ilvl="0" w:tplc="04090013">
      <w:start w:val="1"/>
      <w:numFmt w:val="upperRoman"/>
      <w:lvlText w:val="%1."/>
      <w:lvlJc w:val="righ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A220E1"/>
    <w:multiLevelType w:val="hybridMultilevel"/>
    <w:tmpl w:val="F762F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485582"/>
    <w:multiLevelType w:val="hybridMultilevel"/>
    <w:tmpl w:val="BF4C5628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39F34D6F"/>
    <w:multiLevelType w:val="hybridMultilevel"/>
    <w:tmpl w:val="A2DAEF4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811DD7"/>
    <w:multiLevelType w:val="hybridMultilevel"/>
    <w:tmpl w:val="433A9892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2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6" w15:restartNumberingAfterBreak="0">
    <w:nsid w:val="57657351"/>
    <w:multiLevelType w:val="hybridMultilevel"/>
    <w:tmpl w:val="88EC576A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DE43621"/>
    <w:multiLevelType w:val="hybridMultilevel"/>
    <w:tmpl w:val="4D2CEAC0"/>
    <w:lvl w:ilvl="0" w:tplc="08090007">
      <w:start w:val="1"/>
      <w:numFmt w:val="bullet"/>
      <w:lvlText w:val=""/>
      <w:lvlPicBulletId w:val="0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30440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5"/>
  </w:num>
  <w:num w:numId="8">
    <w:abstractNumId w:val="6"/>
  </w:num>
  <w:num w:numId="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MzE3NDI1MDGxtDBU0lEKTi0uzszPAykwqQUAwWWDyywAAAA="/>
  </w:docVars>
  <w:rsids>
    <w:rsidRoot w:val="00C34278"/>
    <w:rsid w:val="0001136B"/>
    <w:rsid w:val="00015E43"/>
    <w:rsid w:val="00024FE3"/>
    <w:rsid w:val="0002626D"/>
    <w:rsid w:val="000264FA"/>
    <w:rsid w:val="000357D3"/>
    <w:rsid w:val="000361DE"/>
    <w:rsid w:val="000406CF"/>
    <w:rsid w:val="000410F5"/>
    <w:rsid w:val="0006009A"/>
    <w:rsid w:val="0006527B"/>
    <w:rsid w:val="00090925"/>
    <w:rsid w:val="000926B8"/>
    <w:rsid w:val="00095DE4"/>
    <w:rsid w:val="0009726A"/>
    <w:rsid w:val="0009735E"/>
    <w:rsid w:val="000B5219"/>
    <w:rsid w:val="000C5583"/>
    <w:rsid w:val="000C5A3E"/>
    <w:rsid w:val="000D2972"/>
    <w:rsid w:val="000D72ED"/>
    <w:rsid w:val="00110E4E"/>
    <w:rsid w:val="0011365C"/>
    <w:rsid w:val="00114AE0"/>
    <w:rsid w:val="00114CD1"/>
    <w:rsid w:val="001209BE"/>
    <w:rsid w:val="00123098"/>
    <w:rsid w:val="00123F1E"/>
    <w:rsid w:val="00124711"/>
    <w:rsid w:val="00124EEF"/>
    <w:rsid w:val="0012571B"/>
    <w:rsid w:val="00126806"/>
    <w:rsid w:val="00135F0B"/>
    <w:rsid w:val="00141060"/>
    <w:rsid w:val="001633C6"/>
    <w:rsid w:val="00165165"/>
    <w:rsid w:val="001A09B6"/>
    <w:rsid w:val="001B06B8"/>
    <w:rsid w:val="001C5898"/>
    <w:rsid w:val="001C67D5"/>
    <w:rsid w:val="001D4E41"/>
    <w:rsid w:val="001F20D3"/>
    <w:rsid w:val="00200726"/>
    <w:rsid w:val="00211798"/>
    <w:rsid w:val="002251A7"/>
    <w:rsid w:val="00227025"/>
    <w:rsid w:val="00263976"/>
    <w:rsid w:val="00271D86"/>
    <w:rsid w:val="002976C3"/>
    <w:rsid w:val="002A035E"/>
    <w:rsid w:val="002A55EB"/>
    <w:rsid w:val="002A6326"/>
    <w:rsid w:val="002A6B54"/>
    <w:rsid w:val="002B2894"/>
    <w:rsid w:val="002B796C"/>
    <w:rsid w:val="002C5791"/>
    <w:rsid w:val="002C5F78"/>
    <w:rsid w:val="002C7B4D"/>
    <w:rsid w:val="002D67A3"/>
    <w:rsid w:val="002D7D17"/>
    <w:rsid w:val="002E2FC8"/>
    <w:rsid w:val="002E3DD6"/>
    <w:rsid w:val="0030435A"/>
    <w:rsid w:val="003046E1"/>
    <w:rsid w:val="00314BA5"/>
    <w:rsid w:val="00320832"/>
    <w:rsid w:val="003209CA"/>
    <w:rsid w:val="00320F0D"/>
    <w:rsid w:val="00320F52"/>
    <w:rsid w:val="003253B2"/>
    <w:rsid w:val="0032721E"/>
    <w:rsid w:val="003319AB"/>
    <w:rsid w:val="0033593C"/>
    <w:rsid w:val="0035622B"/>
    <w:rsid w:val="0036185A"/>
    <w:rsid w:val="00374B58"/>
    <w:rsid w:val="003757BB"/>
    <w:rsid w:val="00381150"/>
    <w:rsid w:val="003944BC"/>
    <w:rsid w:val="003966EF"/>
    <w:rsid w:val="003A14B1"/>
    <w:rsid w:val="003A7D55"/>
    <w:rsid w:val="003B0781"/>
    <w:rsid w:val="003B44EA"/>
    <w:rsid w:val="003D3A9E"/>
    <w:rsid w:val="003D5020"/>
    <w:rsid w:val="003D721D"/>
    <w:rsid w:val="003E3A85"/>
    <w:rsid w:val="003E4022"/>
    <w:rsid w:val="003E6972"/>
    <w:rsid w:val="003F0DA8"/>
    <w:rsid w:val="003F5968"/>
    <w:rsid w:val="00403924"/>
    <w:rsid w:val="0041250E"/>
    <w:rsid w:val="00412D59"/>
    <w:rsid w:val="00420884"/>
    <w:rsid w:val="00426015"/>
    <w:rsid w:val="004349FC"/>
    <w:rsid w:val="00455250"/>
    <w:rsid w:val="004644AD"/>
    <w:rsid w:val="00466F78"/>
    <w:rsid w:val="00475DEF"/>
    <w:rsid w:val="00476FD9"/>
    <w:rsid w:val="0048269A"/>
    <w:rsid w:val="004826D3"/>
    <w:rsid w:val="004836D2"/>
    <w:rsid w:val="00496E18"/>
    <w:rsid w:val="00497BD8"/>
    <w:rsid w:val="004A407D"/>
    <w:rsid w:val="004B5157"/>
    <w:rsid w:val="004C2283"/>
    <w:rsid w:val="004C35D3"/>
    <w:rsid w:val="004E0608"/>
    <w:rsid w:val="004E0E0F"/>
    <w:rsid w:val="004E5290"/>
    <w:rsid w:val="004E55FD"/>
    <w:rsid w:val="004E7E02"/>
    <w:rsid w:val="00500F3E"/>
    <w:rsid w:val="00511CF7"/>
    <w:rsid w:val="00513277"/>
    <w:rsid w:val="005243F9"/>
    <w:rsid w:val="005248F9"/>
    <w:rsid w:val="005278F5"/>
    <w:rsid w:val="00533176"/>
    <w:rsid w:val="0054047B"/>
    <w:rsid w:val="00542A0B"/>
    <w:rsid w:val="00546885"/>
    <w:rsid w:val="0055042E"/>
    <w:rsid w:val="00551A39"/>
    <w:rsid w:val="00557863"/>
    <w:rsid w:val="00570B89"/>
    <w:rsid w:val="00586C31"/>
    <w:rsid w:val="00592727"/>
    <w:rsid w:val="00595C57"/>
    <w:rsid w:val="00597083"/>
    <w:rsid w:val="0059739A"/>
    <w:rsid w:val="005C18B3"/>
    <w:rsid w:val="005C1D46"/>
    <w:rsid w:val="005D1157"/>
    <w:rsid w:val="005D41C2"/>
    <w:rsid w:val="005E0588"/>
    <w:rsid w:val="005F2262"/>
    <w:rsid w:val="0060285B"/>
    <w:rsid w:val="00604F42"/>
    <w:rsid w:val="006056E8"/>
    <w:rsid w:val="00612D69"/>
    <w:rsid w:val="00613DFC"/>
    <w:rsid w:val="00614FE2"/>
    <w:rsid w:val="0062728C"/>
    <w:rsid w:val="006353BB"/>
    <w:rsid w:val="0063759F"/>
    <w:rsid w:val="00645DEB"/>
    <w:rsid w:val="00655289"/>
    <w:rsid w:val="006579CB"/>
    <w:rsid w:val="00667170"/>
    <w:rsid w:val="00670868"/>
    <w:rsid w:val="0067517C"/>
    <w:rsid w:val="00675D42"/>
    <w:rsid w:val="006760E2"/>
    <w:rsid w:val="00677080"/>
    <w:rsid w:val="006803CA"/>
    <w:rsid w:val="00683C32"/>
    <w:rsid w:val="00697ADE"/>
    <w:rsid w:val="006A1D2A"/>
    <w:rsid w:val="006B239B"/>
    <w:rsid w:val="006D06B0"/>
    <w:rsid w:val="006D4079"/>
    <w:rsid w:val="006F35DC"/>
    <w:rsid w:val="006F5071"/>
    <w:rsid w:val="006F66FD"/>
    <w:rsid w:val="007165F3"/>
    <w:rsid w:val="007174CE"/>
    <w:rsid w:val="00725A75"/>
    <w:rsid w:val="00730D1E"/>
    <w:rsid w:val="00735334"/>
    <w:rsid w:val="00737E2E"/>
    <w:rsid w:val="00745339"/>
    <w:rsid w:val="0075232A"/>
    <w:rsid w:val="00757E82"/>
    <w:rsid w:val="0076149F"/>
    <w:rsid w:val="00761F10"/>
    <w:rsid w:val="007620B5"/>
    <w:rsid w:val="0076573F"/>
    <w:rsid w:val="00766BAF"/>
    <w:rsid w:val="0076732B"/>
    <w:rsid w:val="00790CE9"/>
    <w:rsid w:val="007A4A5B"/>
    <w:rsid w:val="007A572D"/>
    <w:rsid w:val="007A70F9"/>
    <w:rsid w:val="007B3EA7"/>
    <w:rsid w:val="007C042D"/>
    <w:rsid w:val="007C568C"/>
    <w:rsid w:val="007D21E4"/>
    <w:rsid w:val="007D25AD"/>
    <w:rsid w:val="007E52EB"/>
    <w:rsid w:val="007F0C8D"/>
    <w:rsid w:val="008002D4"/>
    <w:rsid w:val="00811241"/>
    <w:rsid w:val="0081336D"/>
    <w:rsid w:val="00814BD5"/>
    <w:rsid w:val="00820BA0"/>
    <w:rsid w:val="00822E57"/>
    <w:rsid w:val="0082313E"/>
    <w:rsid w:val="00824547"/>
    <w:rsid w:val="008315E8"/>
    <w:rsid w:val="008376C8"/>
    <w:rsid w:val="00851EFB"/>
    <w:rsid w:val="008534D2"/>
    <w:rsid w:val="00857413"/>
    <w:rsid w:val="008619B1"/>
    <w:rsid w:val="0086690E"/>
    <w:rsid w:val="008762B5"/>
    <w:rsid w:val="0088494A"/>
    <w:rsid w:val="00885CC1"/>
    <w:rsid w:val="008B1A6F"/>
    <w:rsid w:val="008B5DFE"/>
    <w:rsid w:val="008D5BE6"/>
    <w:rsid w:val="008F09FC"/>
    <w:rsid w:val="008F4509"/>
    <w:rsid w:val="008F6A29"/>
    <w:rsid w:val="008F7150"/>
    <w:rsid w:val="00901383"/>
    <w:rsid w:val="00901678"/>
    <w:rsid w:val="00903AB6"/>
    <w:rsid w:val="009133B9"/>
    <w:rsid w:val="00913820"/>
    <w:rsid w:val="009156F4"/>
    <w:rsid w:val="0091668F"/>
    <w:rsid w:val="009308D2"/>
    <w:rsid w:val="00931F4E"/>
    <w:rsid w:val="00933BC6"/>
    <w:rsid w:val="00935D99"/>
    <w:rsid w:val="009369C0"/>
    <w:rsid w:val="0094485A"/>
    <w:rsid w:val="00944E62"/>
    <w:rsid w:val="009503D6"/>
    <w:rsid w:val="00956475"/>
    <w:rsid w:val="009577BC"/>
    <w:rsid w:val="0096578E"/>
    <w:rsid w:val="00967F15"/>
    <w:rsid w:val="00971092"/>
    <w:rsid w:val="009900EC"/>
    <w:rsid w:val="00994DB3"/>
    <w:rsid w:val="0099538E"/>
    <w:rsid w:val="00997C89"/>
    <w:rsid w:val="009B2A95"/>
    <w:rsid w:val="009B3C4F"/>
    <w:rsid w:val="009B5449"/>
    <w:rsid w:val="009B561E"/>
    <w:rsid w:val="009C65E1"/>
    <w:rsid w:val="009D140C"/>
    <w:rsid w:val="009D6C82"/>
    <w:rsid w:val="009E511A"/>
    <w:rsid w:val="009E59A7"/>
    <w:rsid w:val="009E5F18"/>
    <w:rsid w:val="00A1624C"/>
    <w:rsid w:val="00A200EE"/>
    <w:rsid w:val="00A22D3D"/>
    <w:rsid w:val="00A2604C"/>
    <w:rsid w:val="00A33E06"/>
    <w:rsid w:val="00A4421C"/>
    <w:rsid w:val="00A51D7C"/>
    <w:rsid w:val="00A536DC"/>
    <w:rsid w:val="00A71E48"/>
    <w:rsid w:val="00A810B1"/>
    <w:rsid w:val="00A96C0D"/>
    <w:rsid w:val="00AB0AE7"/>
    <w:rsid w:val="00AB31EA"/>
    <w:rsid w:val="00AB45B6"/>
    <w:rsid w:val="00AB4DAA"/>
    <w:rsid w:val="00AB663E"/>
    <w:rsid w:val="00AB79B4"/>
    <w:rsid w:val="00AC3303"/>
    <w:rsid w:val="00AC617A"/>
    <w:rsid w:val="00AC7188"/>
    <w:rsid w:val="00AD668F"/>
    <w:rsid w:val="00AD6DD6"/>
    <w:rsid w:val="00AE5BC2"/>
    <w:rsid w:val="00AF4205"/>
    <w:rsid w:val="00B155EE"/>
    <w:rsid w:val="00B16104"/>
    <w:rsid w:val="00B17EC0"/>
    <w:rsid w:val="00B276BF"/>
    <w:rsid w:val="00B32943"/>
    <w:rsid w:val="00B346BB"/>
    <w:rsid w:val="00B37C43"/>
    <w:rsid w:val="00B438FB"/>
    <w:rsid w:val="00B43C92"/>
    <w:rsid w:val="00B82A57"/>
    <w:rsid w:val="00B836A4"/>
    <w:rsid w:val="00B86764"/>
    <w:rsid w:val="00B90441"/>
    <w:rsid w:val="00B9666F"/>
    <w:rsid w:val="00BB49D6"/>
    <w:rsid w:val="00BB5B89"/>
    <w:rsid w:val="00BB66B3"/>
    <w:rsid w:val="00BB6FF4"/>
    <w:rsid w:val="00BD3392"/>
    <w:rsid w:val="00BD6494"/>
    <w:rsid w:val="00BE20F2"/>
    <w:rsid w:val="00BE6819"/>
    <w:rsid w:val="00BF42DC"/>
    <w:rsid w:val="00BF5AEA"/>
    <w:rsid w:val="00C02AF9"/>
    <w:rsid w:val="00C10567"/>
    <w:rsid w:val="00C11EA3"/>
    <w:rsid w:val="00C3214D"/>
    <w:rsid w:val="00C34278"/>
    <w:rsid w:val="00C50443"/>
    <w:rsid w:val="00C52EDF"/>
    <w:rsid w:val="00C56BEB"/>
    <w:rsid w:val="00C801B9"/>
    <w:rsid w:val="00C81BEC"/>
    <w:rsid w:val="00C9658C"/>
    <w:rsid w:val="00CA3592"/>
    <w:rsid w:val="00CA37EF"/>
    <w:rsid w:val="00CA7E8C"/>
    <w:rsid w:val="00CB0728"/>
    <w:rsid w:val="00CB53BB"/>
    <w:rsid w:val="00CB6162"/>
    <w:rsid w:val="00CC1CE4"/>
    <w:rsid w:val="00CC6B51"/>
    <w:rsid w:val="00CC6DAC"/>
    <w:rsid w:val="00CE049D"/>
    <w:rsid w:val="00CE6A53"/>
    <w:rsid w:val="00CE7631"/>
    <w:rsid w:val="00CF01ED"/>
    <w:rsid w:val="00CF3CEB"/>
    <w:rsid w:val="00CF5D11"/>
    <w:rsid w:val="00D04110"/>
    <w:rsid w:val="00D06298"/>
    <w:rsid w:val="00D07E51"/>
    <w:rsid w:val="00D101CE"/>
    <w:rsid w:val="00D12BF3"/>
    <w:rsid w:val="00D17C8E"/>
    <w:rsid w:val="00D2131D"/>
    <w:rsid w:val="00D22C79"/>
    <w:rsid w:val="00D231F9"/>
    <w:rsid w:val="00D23487"/>
    <w:rsid w:val="00D3539C"/>
    <w:rsid w:val="00D467C6"/>
    <w:rsid w:val="00D51D0F"/>
    <w:rsid w:val="00D607A3"/>
    <w:rsid w:val="00D609E7"/>
    <w:rsid w:val="00D64B6B"/>
    <w:rsid w:val="00D66059"/>
    <w:rsid w:val="00D70EE6"/>
    <w:rsid w:val="00D77D22"/>
    <w:rsid w:val="00D803AC"/>
    <w:rsid w:val="00D85448"/>
    <w:rsid w:val="00D866ED"/>
    <w:rsid w:val="00D90169"/>
    <w:rsid w:val="00DA3EEF"/>
    <w:rsid w:val="00DA4A76"/>
    <w:rsid w:val="00DB052D"/>
    <w:rsid w:val="00DC53A2"/>
    <w:rsid w:val="00DE29C3"/>
    <w:rsid w:val="00DE39CC"/>
    <w:rsid w:val="00DF17B6"/>
    <w:rsid w:val="00E03B69"/>
    <w:rsid w:val="00E04741"/>
    <w:rsid w:val="00E05830"/>
    <w:rsid w:val="00E104FF"/>
    <w:rsid w:val="00E10B5E"/>
    <w:rsid w:val="00E4223E"/>
    <w:rsid w:val="00E4612A"/>
    <w:rsid w:val="00E46669"/>
    <w:rsid w:val="00E51C1F"/>
    <w:rsid w:val="00E521F3"/>
    <w:rsid w:val="00E53B4A"/>
    <w:rsid w:val="00E72B13"/>
    <w:rsid w:val="00E845A2"/>
    <w:rsid w:val="00E92200"/>
    <w:rsid w:val="00E92413"/>
    <w:rsid w:val="00E9509E"/>
    <w:rsid w:val="00EA27B6"/>
    <w:rsid w:val="00EA6F1B"/>
    <w:rsid w:val="00EA7A9B"/>
    <w:rsid w:val="00EB16D2"/>
    <w:rsid w:val="00EC48EA"/>
    <w:rsid w:val="00EC49FF"/>
    <w:rsid w:val="00EC7CB5"/>
    <w:rsid w:val="00ED0112"/>
    <w:rsid w:val="00ED70CF"/>
    <w:rsid w:val="00EE40E0"/>
    <w:rsid w:val="00EF2296"/>
    <w:rsid w:val="00EF56E0"/>
    <w:rsid w:val="00F32383"/>
    <w:rsid w:val="00F47D93"/>
    <w:rsid w:val="00F67F43"/>
    <w:rsid w:val="00F76396"/>
    <w:rsid w:val="00F76D87"/>
    <w:rsid w:val="00F80EE8"/>
    <w:rsid w:val="00F83E3D"/>
    <w:rsid w:val="00F866ED"/>
    <w:rsid w:val="00F96E47"/>
    <w:rsid w:val="00FA27B1"/>
    <w:rsid w:val="00FB1413"/>
    <w:rsid w:val="00FC2B08"/>
    <w:rsid w:val="00FD4C11"/>
    <w:rsid w:val="00FD5067"/>
    <w:rsid w:val="00FF7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4095E97"/>
  <w15:docId w15:val="{553FCC9E-AE8E-464E-91B8-61E6E5397D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5F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B969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F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B969B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44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4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56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06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6CF"/>
  </w:style>
  <w:style w:type="paragraph" w:styleId="Footer">
    <w:name w:val="footer"/>
    <w:basedOn w:val="Normal"/>
    <w:link w:val="FooterChar"/>
    <w:uiPriority w:val="99"/>
    <w:unhideWhenUsed/>
    <w:rsid w:val="000406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6CF"/>
  </w:style>
  <w:style w:type="paragraph" w:styleId="ListParagraph">
    <w:name w:val="List Paragraph"/>
    <w:basedOn w:val="Normal"/>
    <w:uiPriority w:val="34"/>
    <w:qFormat/>
    <w:rsid w:val="000406C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C5F78"/>
    <w:rPr>
      <w:rFonts w:asciiTheme="majorHAnsi" w:eastAsiaTheme="majorEastAsia" w:hAnsiTheme="majorHAnsi" w:cstheme="majorBidi"/>
      <w:b/>
      <w:color w:val="2B969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C5F78"/>
    <w:rPr>
      <w:rFonts w:asciiTheme="majorHAnsi" w:eastAsiaTheme="majorEastAsia" w:hAnsiTheme="majorHAnsi" w:cstheme="majorBidi"/>
      <w:color w:val="2B969B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44A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F17B6"/>
    <w:pPr>
      <w:outlineLvl w:val="9"/>
    </w:pPr>
    <w:rPr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DF17B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DA3EEF"/>
    <w:pPr>
      <w:tabs>
        <w:tab w:val="right" w:leader="dot" w:pos="9016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DF17B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F17B6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C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C0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B239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239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4Char">
    <w:name w:val="Heading 4 Char"/>
    <w:basedOn w:val="DefaultParagraphFont"/>
    <w:link w:val="Heading4"/>
    <w:uiPriority w:val="9"/>
    <w:rsid w:val="0012471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124711"/>
    <w:pPr>
      <w:spacing w:after="0" w:line="240" w:lineRule="auto"/>
    </w:pPr>
  </w:style>
  <w:style w:type="character" w:customStyle="1" w:styleId="Heading5Char">
    <w:name w:val="Heading 5 Char"/>
    <w:basedOn w:val="DefaultParagraphFont"/>
    <w:link w:val="Heading5"/>
    <w:uiPriority w:val="9"/>
    <w:rsid w:val="007C568C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1D4E41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C2B0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01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emf"/><Relationship Id="rId36" Type="http://schemas.openxmlformats.org/officeDocument/2006/relationships/image" Target="media/image26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71D13-77E6-4913-89CF-5BE222035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0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ly Average Balance</vt:lpstr>
    </vt:vector>
  </TitlesOfParts>
  <Company>NanoBNK</Company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Average Balance</dc:title>
  <dc:subject>User manual for Daily Average Balance process.</dc:subject>
  <dc:creator>Kiran Jana</dc:creator>
  <cp:keywords>ABSA</cp:keywords>
  <cp:lastModifiedBy>Fa Kwong Wan Man Chung Robotics - RB-MU_Robot_PCG_01</cp:lastModifiedBy>
  <cp:revision>124</cp:revision>
  <cp:lastPrinted>2019-08-26T06:40:00Z</cp:lastPrinted>
  <dcterms:created xsi:type="dcterms:W3CDTF">2020-08-19T10:30:00Z</dcterms:created>
  <dcterms:modified xsi:type="dcterms:W3CDTF">2020-11-13T07:58:00Z</dcterms:modified>
  <cp:category>User Manual</cp:category>
  <dc:language>English -UK</dc:language>
  <cp:version>3.2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TitusGUID">
    <vt:lpwstr>8f5a4655-2e18-4bbc-b891-964d63e38583</vt:lpwstr>
  </property>
  <property fmtid="{D5CDD505-2E9C-101B-9397-08002B2CF9AE}" pid="4" name="TitusClassification">
    <vt:lpwstr>TitusRestricted</vt:lpwstr>
  </property>
</Properties>
</file>